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3D6AA" w14:textId="77777777" w:rsidR="00286BAF" w:rsidRDefault="0003328A">
      <w:pPr>
        <w:rPr>
          <w:sz w:val="48"/>
          <w:szCs w:val="48"/>
          <w:u w:val="single"/>
          <w:rtl/>
        </w:rPr>
      </w:pPr>
      <w:r>
        <w:rPr>
          <w:rFonts w:hint="cs"/>
          <w:sz w:val="48"/>
          <w:szCs w:val="48"/>
          <w:u w:val="single"/>
          <w:rtl/>
        </w:rPr>
        <w:t xml:space="preserve">תיעודים </w:t>
      </w:r>
      <w:r>
        <w:rPr>
          <w:sz w:val="48"/>
          <w:szCs w:val="48"/>
          <w:u w:val="single"/>
          <w:rtl/>
        </w:rPr>
        <w:t>–</w:t>
      </w:r>
      <w:r>
        <w:rPr>
          <w:rFonts w:hint="cs"/>
          <w:sz w:val="48"/>
          <w:szCs w:val="48"/>
          <w:u w:val="single"/>
          <w:rtl/>
        </w:rPr>
        <w:t xml:space="preserve"> פרוייקט גמר אלקטרוניקה</w:t>
      </w:r>
    </w:p>
    <w:p w14:paraId="541F054F" w14:textId="77777777" w:rsidR="0003328A" w:rsidRDefault="0003328A">
      <w:pPr>
        <w:rPr>
          <w:sz w:val="32"/>
          <w:szCs w:val="32"/>
          <w:u w:val="single"/>
          <w:rtl/>
        </w:rPr>
      </w:pPr>
      <w:r>
        <w:rPr>
          <w:rFonts w:hint="cs"/>
          <w:sz w:val="32"/>
          <w:szCs w:val="32"/>
          <w:u w:val="single"/>
          <w:rtl/>
        </w:rPr>
        <w:t>יום ראשון 10/5/2020</w:t>
      </w:r>
    </w:p>
    <w:p w14:paraId="451B8177" w14:textId="77777777" w:rsidR="0003328A" w:rsidRDefault="0003328A">
      <w:pPr>
        <w:rPr>
          <w:noProof/>
        </w:rPr>
      </w:pPr>
      <w:r>
        <w:rPr>
          <w:noProof/>
        </w:rPr>
        <w:drawing>
          <wp:anchor distT="0" distB="0" distL="114300" distR="114300" simplePos="0" relativeHeight="251659264" behindDoc="0" locked="0" layoutInCell="1" allowOverlap="1" wp14:anchorId="7C86BEFD" wp14:editId="4ABA37BB">
            <wp:simplePos x="0" y="0"/>
            <wp:positionH relativeFrom="margin">
              <wp:posOffset>-914400</wp:posOffset>
            </wp:positionH>
            <wp:positionV relativeFrom="paragraph">
              <wp:posOffset>1769744</wp:posOffset>
            </wp:positionV>
            <wp:extent cx="2070100" cy="1822615"/>
            <wp:effectExtent l="0" t="0" r="6350" b="635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21014" cy="186744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0E600EA5" wp14:editId="161E96AD">
            <wp:simplePos x="0" y="0"/>
            <wp:positionH relativeFrom="column">
              <wp:posOffset>-908050</wp:posOffset>
            </wp:positionH>
            <wp:positionV relativeFrom="paragraph">
              <wp:posOffset>671195</wp:posOffset>
            </wp:positionV>
            <wp:extent cx="1965325" cy="103505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65325" cy="1035050"/>
                    </a:xfrm>
                    <a:prstGeom prst="rect">
                      <a:avLst/>
                    </a:prstGeom>
                  </pic:spPr>
                </pic:pic>
              </a:graphicData>
            </a:graphic>
            <wp14:sizeRelH relativeFrom="page">
              <wp14:pctWidth>0</wp14:pctWidth>
            </wp14:sizeRelH>
            <wp14:sizeRelV relativeFrom="page">
              <wp14:pctHeight>0</wp14:pctHeight>
            </wp14:sizeRelV>
          </wp:anchor>
        </w:drawing>
      </w:r>
      <w:r>
        <w:rPr>
          <w:rFonts w:hint="cs"/>
          <w:sz w:val="24"/>
          <w:szCs w:val="24"/>
          <w:rtl/>
        </w:rPr>
        <w:t xml:space="preserve">היום שוב עשינו פגישה דרך הזום לצערי הרב. עקב חוסר היכולת להגיע לרכיבים הפיזיים המשכנו לעבוד על הקוד. היום התחלנו לעבוד על תצוגת ה </w:t>
      </w:r>
      <w:r>
        <w:rPr>
          <w:sz w:val="24"/>
          <w:szCs w:val="24"/>
        </w:rPr>
        <w:t>Lcd</w:t>
      </w:r>
      <w:r>
        <w:rPr>
          <w:rFonts w:hint="cs"/>
          <w:sz w:val="24"/>
          <w:szCs w:val="24"/>
          <w:rtl/>
        </w:rPr>
        <w:t xml:space="preserve"> בנתיים תכננו איך הממשק ייראה וכבר עיצבנו את מסך הבית. </w:t>
      </w:r>
      <w:r>
        <w:rPr>
          <w:noProof/>
        </w:rPr>
        <w:drawing>
          <wp:inline distT="0" distB="0" distL="0" distR="0" wp14:anchorId="2E87304F" wp14:editId="135508CA">
            <wp:extent cx="3956050" cy="2255701"/>
            <wp:effectExtent l="0" t="0" r="635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72919" cy="2265320"/>
                    </a:xfrm>
                    <a:prstGeom prst="rect">
                      <a:avLst/>
                    </a:prstGeom>
                  </pic:spPr>
                </pic:pic>
              </a:graphicData>
            </a:graphic>
          </wp:inline>
        </w:drawing>
      </w:r>
    </w:p>
    <w:p w14:paraId="4B427CEF" w14:textId="77777777" w:rsidR="0003328A" w:rsidRPr="0003328A" w:rsidRDefault="0003328A" w:rsidP="0003328A">
      <w:pPr>
        <w:rPr>
          <w:sz w:val="24"/>
          <w:szCs w:val="24"/>
        </w:rPr>
      </w:pPr>
    </w:p>
    <w:p w14:paraId="50BFBA56" w14:textId="78564BF9" w:rsidR="0003328A" w:rsidRDefault="0003328A" w:rsidP="0003328A">
      <w:pPr>
        <w:rPr>
          <w:sz w:val="24"/>
          <w:szCs w:val="24"/>
          <w:rtl/>
        </w:rPr>
      </w:pPr>
    </w:p>
    <w:p w14:paraId="21AD7E6E" w14:textId="17D7F5E4" w:rsidR="009B744D" w:rsidRDefault="009B744D" w:rsidP="0003328A">
      <w:pPr>
        <w:rPr>
          <w:sz w:val="24"/>
          <w:szCs w:val="24"/>
          <w:rtl/>
        </w:rPr>
      </w:pPr>
    </w:p>
    <w:p w14:paraId="5300DA95" w14:textId="529CD860" w:rsidR="009B744D" w:rsidRDefault="009B744D" w:rsidP="0003328A">
      <w:pPr>
        <w:rPr>
          <w:sz w:val="32"/>
          <w:szCs w:val="32"/>
          <w:u w:val="single"/>
          <w:rtl/>
        </w:rPr>
      </w:pPr>
      <w:r>
        <w:rPr>
          <w:rFonts w:hint="cs"/>
          <w:sz w:val="32"/>
          <w:szCs w:val="32"/>
          <w:u w:val="single"/>
          <w:rtl/>
        </w:rPr>
        <w:t>יום ראשון 7/9/2020</w:t>
      </w:r>
    </w:p>
    <w:p w14:paraId="6625C8A5" w14:textId="08A2CEEB" w:rsidR="009B744D" w:rsidRDefault="00A17A89" w:rsidP="0003328A">
      <w:pPr>
        <w:rPr>
          <w:sz w:val="24"/>
          <w:szCs w:val="24"/>
          <w:rtl/>
        </w:rPr>
      </w:pPr>
      <w:r>
        <w:rPr>
          <w:rFonts w:hint="cs"/>
          <w:sz w:val="24"/>
          <w:szCs w:val="24"/>
          <w:rtl/>
        </w:rPr>
        <w:t>היום התקדמנו בסידור של מסך הבית בממשק של המערכת והצגת האינפורמציה לגביי סטטוס החיישנים ובנינו פונקציות לבדיקת סטטוס הברזים במערכת (מבחינת זרם ומבחינת זרימה של מים).</w:t>
      </w:r>
    </w:p>
    <w:p w14:paraId="53C56BF1" w14:textId="77777777" w:rsidR="00F800C9" w:rsidRDefault="00F800C9" w:rsidP="0003328A">
      <w:pPr>
        <w:rPr>
          <w:sz w:val="32"/>
          <w:szCs w:val="32"/>
          <w:u w:val="single"/>
          <w:rtl/>
        </w:rPr>
      </w:pPr>
    </w:p>
    <w:p w14:paraId="429DFEEA" w14:textId="6852D2CA" w:rsidR="00F800C9" w:rsidRDefault="00F800C9" w:rsidP="003474BC">
      <w:pPr>
        <w:rPr>
          <w:sz w:val="32"/>
          <w:szCs w:val="32"/>
          <w:u w:val="single"/>
          <w:rtl/>
        </w:rPr>
      </w:pPr>
    </w:p>
    <w:p w14:paraId="4C6D85EB" w14:textId="20B76FD9" w:rsidR="003474BC" w:rsidRDefault="003474BC" w:rsidP="003474BC">
      <w:pPr>
        <w:rPr>
          <w:sz w:val="32"/>
          <w:szCs w:val="32"/>
          <w:u w:val="single"/>
          <w:rtl/>
        </w:rPr>
      </w:pPr>
    </w:p>
    <w:p w14:paraId="384AABC1" w14:textId="77777777" w:rsidR="003474BC" w:rsidRPr="003474BC" w:rsidRDefault="003474BC" w:rsidP="003474BC">
      <w:pPr>
        <w:rPr>
          <w:sz w:val="32"/>
          <w:szCs w:val="32"/>
          <w:u w:val="single"/>
          <w:rtl/>
        </w:rPr>
      </w:pPr>
    </w:p>
    <w:p w14:paraId="0A3A8528" w14:textId="77777777" w:rsidR="00F800C9" w:rsidRDefault="00F800C9" w:rsidP="0003328A">
      <w:pPr>
        <w:rPr>
          <w:sz w:val="32"/>
          <w:szCs w:val="32"/>
          <w:u w:val="single"/>
          <w:rtl/>
        </w:rPr>
      </w:pPr>
    </w:p>
    <w:p w14:paraId="30F977C9" w14:textId="77777777" w:rsidR="00F800C9" w:rsidRDefault="00F800C9" w:rsidP="0003328A">
      <w:pPr>
        <w:rPr>
          <w:sz w:val="32"/>
          <w:szCs w:val="32"/>
          <w:u w:val="single"/>
          <w:rtl/>
        </w:rPr>
      </w:pPr>
    </w:p>
    <w:p w14:paraId="40CFB013" w14:textId="77777777" w:rsidR="00F800C9" w:rsidRDefault="00F800C9" w:rsidP="0003328A">
      <w:pPr>
        <w:rPr>
          <w:sz w:val="32"/>
          <w:szCs w:val="32"/>
          <w:u w:val="single"/>
          <w:rtl/>
        </w:rPr>
      </w:pPr>
    </w:p>
    <w:p w14:paraId="4E720BDD" w14:textId="77777777" w:rsidR="00F800C9" w:rsidRDefault="00F800C9" w:rsidP="0003328A">
      <w:pPr>
        <w:rPr>
          <w:sz w:val="32"/>
          <w:szCs w:val="32"/>
          <w:u w:val="single"/>
          <w:rtl/>
        </w:rPr>
      </w:pPr>
    </w:p>
    <w:p w14:paraId="4E5ABFFC" w14:textId="77777777" w:rsidR="00F800C9" w:rsidRDefault="00F800C9" w:rsidP="0003328A">
      <w:pPr>
        <w:rPr>
          <w:sz w:val="32"/>
          <w:szCs w:val="32"/>
          <w:u w:val="single"/>
          <w:rtl/>
        </w:rPr>
      </w:pPr>
    </w:p>
    <w:p w14:paraId="68E8B6F4" w14:textId="083E0537" w:rsidR="00F800C9" w:rsidRDefault="00F800C9" w:rsidP="0003328A">
      <w:pPr>
        <w:rPr>
          <w:sz w:val="32"/>
          <w:szCs w:val="32"/>
          <w:u w:val="single"/>
          <w:rtl/>
        </w:rPr>
      </w:pPr>
      <w:r>
        <w:rPr>
          <w:rFonts w:hint="cs"/>
          <w:sz w:val="32"/>
          <w:szCs w:val="32"/>
          <w:u w:val="single"/>
          <w:rtl/>
        </w:rPr>
        <w:lastRenderedPageBreak/>
        <w:t>יום שני 12/10/2020</w:t>
      </w:r>
    </w:p>
    <w:p w14:paraId="570319BF" w14:textId="7B39F659" w:rsidR="00F800C9" w:rsidRPr="00F800C9" w:rsidRDefault="00F800C9" w:rsidP="0003328A">
      <w:pPr>
        <w:rPr>
          <w:sz w:val="24"/>
          <w:szCs w:val="24"/>
        </w:rPr>
      </w:pPr>
      <w:r>
        <w:rPr>
          <w:rFonts w:hint="cs"/>
          <w:sz w:val="24"/>
          <w:szCs w:val="24"/>
          <w:rtl/>
        </w:rPr>
        <w:t>היום עבדתי על הסולנואיד, למדתי איך להפעיל אותו התנסיתי איתו וגם יצרתי מחלקה בשבילו בקוד הראשי של הפרוייקט.</w:t>
      </w:r>
      <w:r>
        <w:rPr>
          <w:rFonts w:hint="cs"/>
          <w:noProof/>
          <w:sz w:val="24"/>
          <w:szCs w:val="24"/>
        </w:rPr>
        <w:drawing>
          <wp:inline distT="0" distB="0" distL="0" distR="0" wp14:anchorId="3964146C" wp14:editId="619BA241">
            <wp:extent cx="3649648" cy="3429403"/>
            <wp:effectExtent l="0" t="0" r="825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54594" cy="3434051"/>
                    </a:xfrm>
                    <a:prstGeom prst="rect">
                      <a:avLst/>
                    </a:prstGeom>
                    <a:noFill/>
                    <a:ln>
                      <a:noFill/>
                    </a:ln>
                  </pic:spPr>
                </pic:pic>
              </a:graphicData>
            </a:graphic>
          </wp:inline>
        </w:drawing>
      </w:r>
    </w:p>
    <w:p w14:paraId="39C2918B" w14:textId="6BEFFED7" w:rsidR="009B744D" w:rsidRDefault="003474BC" w:rsidP="0003328A">
      <w:pPr>
        <w:rPr>
          <w:sz w:val="24"/>
          <w:szCs w:val="24"/>
          <w:rtl/>
        </w:rPr>
      </w:pPr>
      <w:r>
        <w:rPr>
          <w:rFonts w:hint="cs"/>
          <w:sz w:val="24"/>
          <w:szCs w:val="24"/>
          <w:rtl/>
        </w:rPr>
        <w:t>בנוסף גם התקדמתי בבניית החיישן שמודד את מצב הסוללה (אחוזי סוללה) ויצרתי בשבילו מחלקה בקוד הראשי של הפרוייקט.</w:t>
      </w:r>
    </w:p>
    <w:p w14:paraId="71108054" w14:textId="0DFB93FB" w:rsidR="003474BC" w:rsidRDefault="003474BC" w:rsidP="0003328A">
      <w:pPr>
        <w:rPr>
          <w:sz w:val="24"/>
          <w:szCs w:val="24"/>
          <w:rtl/>
        </w:rPr>
      </w:pPr>
      <w:r>
        <w:rPr>
          <w:noProof/>
          <w:sz w:val="24"/>
          <w:szCs w:val="24"/>
        </w:rPr>
        <w:drawing>
          <wp:inline distT="0" distB="0" distL="0" distR="0" wp14:anchorId="12D2F775" wp14:editId="27193B10">
            <wp:extent cx="5263515" cy="2433320"/>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63515" cy="2433320"/>
                    </a:xfrm>
                    <a:prstGeom prst="rect">
                      <a:avLst/>
                    </a:prstGeom>
                    <a:noFill/>
                    <a:ln>
                      <a:noFill/>
                    </a:ln>
                  </pic:spPr>
                </pic:pic>
              </a:graphicData>
            </a:graphic>
          </wp:inline>
        </w:drawing>
      </w:r>
    </w:p>
    <w:p w14:paraId="5155C1CE" w14:textId="3DCC9F27" w:rsidR="003474BC" w:rsidRDefault="003474BC" w:rsidP="0003328A">
      <w:pPr>
        <w:rPr>
          <w:sz w:val="24"/>
          <w:szCs w:val="24"/>
          <w:rtl/>
        </w:rPr>
      </w:pPr>
    </w:p>
    <w:p w14:paraId="6E026E43" w14:textId="6E4CEB09" w:rsidR="00A62745" w:rsidRDefault="00A62745" w:rsidP="0003328A">
      <w:pPr>
        <w:rPr>
          <w:sz w:val="24"/>
          <w:szCs w:val="24"/>
          <w:rtl/>
        </w:rPr>
      </w:pPr>
    </w:p>
    <w:p w14:paraId="17E1AB4A" w14:textId="4774E277" w:rsidR="00A62745" w:rsidRDefault="00A62745" w:rsidP="0003328A">
      <w:pPr>
        <w:rPr>
          <w:sz w:val="24"/>
          <w:szCs w:val="24"/>
          <w:rtl/>
        </w:rPr>
      </w:pPr>
    </w:p>
    <w:p w14:paraId="6A20CBFD" w14:textId="073EA42C" w:rsidR="00A62745" w:rsidRDefault="00A62745" w:rsidP="0003328A">
      <w:pPr>
        <w:rPr>
          <w:sz w:val="24"/>
          <w:szCs w:val="24"/>
          <w:rtl/>
        </w:rPr>
      </w:pPr>
    </w:p>
    <w:p w14:paraId="092CD7BF" w14:textId="185D70DD" w:rsidR="00A62745" w:rsidRDefault="00A62745" w:rsidP="0003328A">
      <w:pPr>
        <w:rPr>
          <w:sz w:val="24"/>
          <w:szCs w:val="24"/>
          <w:rtl/>
        </w:rPr>
      </w:pPr>
    </w:p>
    <w:p w14:paraId="3F8C641F" w14:textId="5A2E15CA" w:rsidR="00A62745" w:rsidRDefault="00A62745" w:rsidP="00A62745">
      <w:pPr>
        <w:rPr>
          <w:sz w:val="32"/>
          <w:szCs w:val="32"/>
          <w:u w:val="single"/>
          <w:rtl/>
        </w:rPr>
      </w:pPr>
      <w:r>
        <w:rPr>
          <w:rFonts w:hint="cs"/>
          <w:sz w:val="32"/>
          <w:szCs w:val="32"/>
          <w:u w:val="single"/>
          <w:rtl/>
        </w:rPr>
        <w:lastRenderedPageBreak/>
        <w:t>יום חמישי 15/10/2020</w:t>
      </w:r>
    </w:p>
    <w:p w14:paraId="3506C039" w14:textId="73FA12FA" w:rsidR="00A62745" w:rsidRDefault="00A62745" w:rsidP="00A62745">
      <w:pPr>
        <w:rPr>
          <w:sz w:val="24"/>
          <w:szCs w:val="24"/>
          <w:rtl/>
        </w:rPr>
      </w:pPr>
      <w:r>
        <w:rPr>
          <w:rFonts w:hint="cs"/>
          <w:sz w:val="24"/>
          <w:szCs w:val="24"/>
          <w:rtl/>
        </w:rPr>
        <w:t xml:space="preserve">היום התמקדנו בלדאוג שהקוד יצליח להתקמפל. במהלך העבודה שלנו עם המסך גילינו באג מוזר, הפונקציות שהגדרנו בחלק התחתון יותר של התוכנה לא נקלטו ולכן החלטנו לשנות את הסדר של הקוד. יצרנו קבצים שונים לכל רכיב ב </w:t>
      </w:r>
      <w:r>
        <w:rPr>
          <w:sz w:val="24"/>
          <w:szCs w:val="24"/>
        </w:rPr>
        <w:t>Arduino</w:t>
      </w:r>
      <w:r>
        <w:rPr>
          <w:rFonts w:hint="cs"/>
          <w:sz w:val="24"/>
          <w:szCs w:val="24"/>
          <w:rtl/>
        </w:rPr>
        <w:t xml:space="preserve"> והגדרנו את כולם בקובץ </w:t>
      </w:r>
      <w:r>
        <w:rPr>
          <w:sz w:val="24"/>
          <w:szCs w:val="24"/>
        </w:rPr>
        <w:t>h</w:t>
      </w:r>
      <w:r>
        <w:rPr>
          <w:rFonts w:hint="cs"/>
          <w:sz w:val="24"/>
          <w:szCs w:val="24"/>
          <w:rtl/>
        </w:rPr>
        <w:t xml:space="preserve"> אחד כך שהבעיה לא תחזור על עצמה ואכן הצלחנו.</w:t>
      </w:r>
    </w:p>
    <w:p w14:paraId="5BB6E5D3" w14:textId="14FC77F5" w:rsidR="00A62745" w:rsidRPr="00A62745" w:rsidRDefault="00A62745" w:rsidP="00A62745">
      <w:pPr>
        <w:rPr>
          <w:sz w:val="24"/>
          <w:szCs w:val="24"/>
          <w:rtl/>
        </w:rPr>
      </w:pPr>
      <w:r>
        <w:rPr>
          <w:noProof/>
        </w:rPr>
        <w:drawing>
          <wp:inline distT="0" distB="0" distL="0" distR="0" wp14:anchorId="3492B6F0" wp14:editId="5C9D1066">
            <wp:extent cx="5106060" cy="3781288"/>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14909" cy="3787841"/>
                    </a:xfrm>
                    <a:prstGeom prst="rect">
                      <a:avLst/>
                    </a:prstGeom>
                  </pic:spPr>
                </pic:pic>
              </a:graphicData>
            </a:graphic>
          </wp:inline>
        </w:drawing>
      </w:r>
    </w:p>
    <w:p w14:paraId="7B00606D" w14:textId="77777777" w:rsidR="00A62745" w:rsidRDefault="00A62745" w:rsidP="00A62745">
      <w:pPr>
        <w:rPr>
          <w:sz w:val="32"/>
          <w:szCs w:val="32"/>
          <w:u w:val="single"/>
          <w:rtl/>
        </w:rPr>
      </w:pPr>
    </w:p>
    <w:p w14:paraId="4AD8FCFE" w14:textId="77777777" w:rsidR="00A62745" w:rsidRDefault="00A62745" w:rsidP="00A62745">
      <w:pPr>
        <w:rPr>
          <w:sz w:val="32"/>
          <w:szCs w:val="32"/>
          <w:u w:val="single"/>
          <w:rtl/>
        </w:rPr>
      </w:pPr>
    </w:p>
    <w:p w14:paraId="07BE50CE" w14:textId="5C95B089" w:rsidR="00A62745" w:rsidRDefault="00A62745" w:rsidP="00A62745">
      <w:pPr>
        <w:rPr>
          <w:sz w:val="32"/>
          <w:szCs w:val="32"/>
          <w:u w:val="single"/>
          <w:rtl/>
        </w:rPr>
      </w:pPr>
    </w:p>
    <w:p w14:paraId="3477F25F" w14:textId="77777777" w:rsidR="00A62745" w:rsidRDefault="00A62745" w:rsidP="00A62745">
      <w:pPr>
        <w:rPr>
          <w:sz w:val="32"/>
          <w:szCs w:val="32"/>
          <w:u w:val="single"/>
          <w:rtl/>
        </w:rPr>
      </w:pPr>
    </w:p>
    <w:p w14:paraId="43986623" w14:textId="77777777" w:rsidR="00A62745" w:rsidRDefault="00A62745" w:rsidP="00A62745">
      <w:pPr>
        <w:rPr>
          <w:sz w:val="32"/>
          <w:szCs w:val="32"/>
          <w:u w:val="single"/>
          <w:rtl/>
        </w:rPr>
      </w:pPr>
    </w:p>
    <w:p w14:paraId="4D7D86D0" w14:textId="77777777" w:rsidR="00A62745" w:rsidRDefault="00A62745" w:rsidP="00A62745">
      <w:pPr>
        <w:rPr>
          <w:sz w:val="32"/>
          <w:szCs w:val="32"/>
          <w:u w:val="single"/>
          <w:rtl/>
        </w:rPr>
      </w:pPr>
    </w:p>
    <w:p w14:paraId="01797AE7" w14:textId="77777777" w:rsidR="00A62745" w:rsidRDefault="00A62745" w:rsidP="00A62745">
      <w:pPr>
        <w:rPr>
          <w:sz w:val="32"/>
          <w:szCs w:val="32"/>
          <w:u w:val="single"/>
          <w:rtl/>
        </w:rPr>
      </w:pPr>
    </w:p>
    <w:p w14:paraId="5EF3294B" w14:textId="77777777" w:rsidR="00A62745" w:rsidRDefault="00A62745" w:rsidP="00A62745">
      <w:pPr>
        <w:rPr>
          <w:sz w:val="32"/>
          <w:szCs w:val="32"/>
          <w:u w:val="single"/>
          <w:rtl/>
        </w:rPr>
      </w:pPr>
    </w:p>
    <w:p w14:paraId="32B09401" w14:textId="77777777" w:rsidR="00A62745" w:rsidRDefault="00A62745" w:rsidP="00A62745">
      <w:pPr>
        <w:rPr>
          <w:sz w:val="32"/>
          <w:szCs w:val="32"/>
          <w:u w:val="single"/>
          <w:rtl/>
        </w:rPr>
      </w:pPr>
    </w:p>
    <w:p w14:paraId="715CE014" w14:textId="77777777" w:rsidR="00A62745" w:rsidRDefault="00A62745" w:rsidP="00A62745">
      <w:pPr>
        <w:rPr>
          <w:sz w:val="32"/>
          <w:szCs w:val="32"/>
          <w:u w:val="single"/>
          <w:rtl/>
        </w:rPr>
      </w:pPr>
    </w:p>
    <w:p w14:paraId="3C746876" w14:textId="3B2ABB36" w:rsidR="00A62745" w:rsidRDefault="00A62745" w:rsidP="00A62745">
      <w:pPr>
        <w:rPr>
          <w:sz w:val="32"/>
          <w:szCs w:val="32"/>
          <w:u w:val="single"/>
          <w:rtl/>
        </w:rPr>
      </w:pPr>
      <w:r>
        <w:rPr>
          <w:rFonts w:hint="cs"/>
          <w:sz w:val="32"/>
          <w:szCs w:val="32"/>
          <w:u w:val="single"/>
          <w:rtl/>
        </w:rPr>
        <w:lastRenderedPageBreak/>
        <w:t>יום שני 19/10/2020</w:t>
      </w:r>
    </w:p>
    <w:p w14:paraId="53BF83C8" w14:textId="108AF119" w:rsidR="00A62745" w:rsidRDefault="00A62745" w:rsidP="00A62745">
      <w:pPr>
        <w:rPr>
          <w:sz w:val="24"/>
          <w:szCs w:val="24"/>
          <w:rtl/>
        </w:rPr>
      </w:pPr>
      <w:r>
        <w:rPr>
          <w:rFonts w:hint="cs"/>
          <w:sz w:val="24"/>
          <w:szCs w:val="24"/>
          <w:rtl/>
        </w:rPr>
        <w:t xml:space="preserve">היום התקדמתי בפונקציות שבודקות את סטטוס הרכיבים (היום הספקתי רק הסולנואיד והאוסמוזה) בניתי לרכיבים האלה שתי פונקציות אחת שמוציאה סטטוס קצר שיוצג במסך הבית ואחת שמוציאה סטטוס ארוך ומפורט עם הודעות שגיאה מפורטות במידה ויש שאלה יוצגו בתפריט הסטטוס בממשק שנבנה במסך של ה </w:t>
      </w:r>
      <w:r>
        <w:rPr>
          <w:sz w:val="24"/>
          <w:szCs w:val="24"/>
        </w:rPr>
        <w:t>Arduino</w:t>
      </w:r>
      <w:r>
        <w:rPr>
          <w:rFonts w:hint="cs"/>
          <w:sz w:val="24"/>
          <w:szCs w:val="24"/>
          <w:rtl/>
        </w:rPr>
        <w:t>.</w:t>
      </w:r>
    </w:p>
    <w:p w14:paraId="3D500FF8" w14:textId="400B7EC3" w:rsidR="00A62745" w:rsidRDefault="00A62745" w:rsidP="00A62745">
      <w:pPr>
        <w:rPr>
          <w:sz w:val="24"/>
          <w:szCs w:val="24"/>
          <w:rtl/>
        </w:rPr>
      </w:pPr>
      <w:r>
        <w:rPr>
          <w:noProof/>
        </w:rPr>
        <w:drawing>
          <wp:inline distT="0" distB="0" distL="0" distR="0" wp14:anchorId="2DA34E36" wp14:editId="65AD8DA2">
            <wp:extent cx="5274310" cy="1818005"/>
            <wp:effectExtent l="0" t="0" r="254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818005"/>
                    </a:xfrm>
                    <a:prstGeom prst="rect">
                      <a:avLst/>
                    </a:prstGeom>
                  </pic:spPr>
                </pic:pic>
              </a:graphicData>
            </a:graphic>
          </wp:inline>
        </w:drawing>
      </w:r>
      <w:r w:rsidRPr="00A62745">
        <w:rPr>
          <w:noProof/>
        </w:rPr>
        <w:t xml:space="preserve"> </w:t>
      </w:r>
      <w:r>
        <w:rPr>
          <w:noProof/>
        </w:rPr>
        <w:drawing>
          <wp:inline distT="0" distB="0" distL="0" distR="0" wp14:anchorId="7683A4A9" wp14:editId="16375583">
            <wp:extent cx="5274310" cy="1804035"/>
            <wp:effectExtent l="0" t="0" r="2540" b="571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804035"/>
                    </a:xfrm>
                    <a:prstGeom prst="rect">
                      <a:avLst/>
                    </a:prstGeom>
                  </pic:spPr>
                </pic:pic>
              </a:graphicData>
            </a:graphic>
          </wp:inline>
        </w:drawing>
      </w:r>
    </w:p>
    <w:p w14:paraId="02593757" w14:textId="77777777" w:rsidR="005346D4" w:rsidRDefault="005346D4" w:rsidP="005346D4">
      <w:pPr>
        <w:rPr>
          <w:sz w:val="32"/>
          <w:szCs w:val="32"/>
          <w:u w:val="single"/>
          <w:rtl/>
        </w:rPr>
      </w:pPr>
    </w:p>
    <w:p w14:paraId="03DF9227" w14:textId="77777777" w:rsidR="005346D4" w:rsidRDefault="005346D4" w:rsidP="005346D4">
      <w:pPr>
        <w:rPr>
          <w:sz w:val="32"/>
          <w:szCs w:val="32"/>
          <w:u w:val="single"/>
          <w:rtl/>
        </w:rPr>
      </w:pPr>
    </w:p>
    <w:p w14:paraId="388FCFD9" w14:textId="77777777" w:rsidR="005346D4" w:rsidRDefault="005346D4" w:rsidP="005346D4">
      <w:pPr>
        <w:rPr>
          <w:sz w:val="32"/>
          <w:szCs w:val="32"/>
          <w:u w:val="single"/>
          <w:rtl/>
        </w:rPr>
      </w:pPr>
    </w:p>
    <w:p w14:paraId="3A723AC1" w14:textId="77777777" w:rsidR="005346D4" w:rsidRDefault="005346D4" w:rsidP="005346D4">
      <w:pPr>
        <w:rPr>
          <w:sz w:val="32"/>
          <w:szCs w:val="32"/>
          <w:u w:val="single"/>
          <w:rtl/>
        </w:rPr>
      </w:pPr>
    </w:p>
    <w:p w14:paraId="2AB3307C" w14:textId="77777777" w:rsidR="005346D4" w:rsidRDefault="005346D4" w:rsidP="005346D4">
      <w:pPr>
        <w:rPr>
          <w:sz w:val="32"/>
          <w:szCs w:val="32"/>
          <w:u w:val="single"/>
          <w:rtl/>
        </w:rPr>
      </w:pPr>
    </w:p>
    <w:p w14:paraId="401FE6DF" w14:textId="77777777" w:rsidR="005346D4" w:rsidRDefault="005346D4" w:rsidP="005346D4">
      <w:pPr>
        <w:rPr>
          <w:sz w:val="32"/>
          <w:szCs w:val="32"/>
          <w:u w:val="single"/>
          <w:rtl/>
        </w:rPr>
      </w:pPr>
    </w:p>
    <w:p w14:paraId="5860ED34" w14:textId="77777777" w:rsidR="005346D4" w:rsidRDefault="005346D4" w:rsidP="005346D4">
      <w:pPr>
        <w:rPr>
          <w:sz w:val="32"/>
          <w:szCs w:val="32"/>
          <w:u w:val="single"/>
          <w:rtl/>
        </w:rPr>
      </w:pPr>
    </w:p>
    <w:p w14:paraId="49864FEC" w14:textId="77777777" w:rsidR="005346D4" w:rsidRDefault="005346D4" w:rsidP="005346D4">
      <w:pPr>
        <w:rPr>
          <w:sz w:val="32"/>
          <w:szCs w:val="32"/>
          <w:u w:val="single"/>
          <w:rtl/>
        </w:rPr>
      </w:pPr>
    </w:p>
    <w:p w14:paraId="78587268" w14:textId="77777777" w:rsidR="005346D4" w:rsidRDefault="005346D4" w:rsidP="005346D4">
      <w:pPr>
        <w:rPr>
          <w:sz w:val="32"/>
          <w:szCs w:val="32"/>
          <w:u w:val="single"/>
          <w:rtl/>
        </w:rPr>
      </w:pPr>
    </w:p>
    <w:p w14:paraId="091AA60F" w14:textId="77777777" w:rsidR="005346D4" w:rsidRDefault="005346D4" w:rsidP="005346D4">
      <w:pPr>
        <w:rPr>
          <w:sz w:val="32"/>
          <w:szCs w:val="32"/>
          <w:u w:val="single"/>
          <w:rtl/>
        </w:rPr>
      </w:pPr>
    </w:p>
    <w:p w14:paraId="0619970E" w14:textId="7429F7F7" w:rsidR="005346D4" w:rsidRDefault="005346D4" w:rsidP="005346D4">
      <w:pPr>
        <w:rPr>
          <w:sz w:val="32"/>
          <w:szCs w:val="32"/>
          <w:u w:val="single"/>
          <w:rtl/>
        </w:rPr>
      </w:pPr>
      <w:r>
        <w:rPr>
          <w:rFonts w:hint="cs"/>
          <w:sz w:val="32"/>
          <w:szCs w:val="32"/>
          <w:u w:val="single"/>
          <w:rtl/>
        </w:rPr>
        <w:lastRenderedPageBreak/>
        <w:t>יום ראשון 8/11/2020</w:t>
      </w:r>
    </w:p>
    <w:p w14:paraId="2294C13D" w14:textId="5E615381" w:rsidR="005346D4" w:rsidRDefault="005346D4" w:rsidP="005346D4">
      <w:pPr>
        <w:rPr>
          <w:sz w:val="24"/>
          <w:szCs w:val="24"/>
          <w:rtl/>
        </w:rPr>
      </w:pPr>
      <w:r>
        <w:rPr>
          <w:rFonts w:hint="cs"/>
          <w:sz w:val="24"/>
          <w:szCs w:val="24"/>
          <w:rtl/>
        </w:rPr>
        <w:t xml:space="preserve">היום התקדמתי בפונקציה הקצרה שבודקת את סטטוס הרכיבים ומציגה אותו על המסך במסך הבית בתפריט של המערכת. היום למדתי פונקציה חדשה בשם </w:t>
      </w:r>
      <w:r>
        <w:rPr>
          <w:sz w:val="24"/>
          <w:szCs w:val="24"/>
        </w:rPr>
        <w:t>switch</w:t>
      </w:r>
      <w:r>
        <w:rPr>
          <w:rFonts w:hint="cs"/>
          <w:sz w:val="24"/>
          <w:szCs w:val="24"/>
          <w:rtl/>
        </w:rPr>
        <w:t xml:space="preserve"> שמטרתה לבדוק מצבים ב </w:t>
      </w:r>
      <w:r>
        <w:rPr>
          <w:sz w:val="24"/>
          <w:szCs w:val="24"/>
        </w:rPr>
        <w:t>enum</w:t>
      </w:r>
      <w:r>
        <w:rPr>
          <w:rFonts w:hint="cs"/>
          <w:sz w:val="24"/>
          <w:szCs w:val="24"/>
          <w:rtl/>
        </w:rPr>
        <w:t xml:space="preserve"> ולשלוח פקודת בדיקה במידה והמערכת נמצאת באותו מצב. הספקנו לסיים את הפקודה של ה</w:t>
      </w:r>
      <w:r>
        <w:rPr>
          <w:sz w:val="24"/>
          <w:szCs w:val="24"/>
        </w:rPr>
        <w:t xml:space="preserve">nfosset + ofosset </w:t>
      </w:r>
      <w:r>
        <w:rPr>
          <w:rFonts w:hint="cs"/>
          <w:sz w:val="24"/>
          <w:szCs w:val="24"/>
          <w:rtl/>
        </w:rPr>
        <w:t xml:space="preserve"> (2 הסולנואידים) והספקנו גם על המשאבה.</w:t>
      </w:r>
    </w:p>
    <w:p w14:paraId="56CD75B2" w14:textId="77BB635D" w:rsidR="005346D4" w:rsidRDefault="005346D4" w:rsidP="005346D4">
      <w:pPr>
        <w:rPr>
          <w:sz w:val="24"/>
          <w:szCs w:val="24"/>
          <w:rtl/>
        </w:rPr>
      </w:pPr>
      <w:r>
        <w:rPr>
          <w:rFonts w:hint="cs"/>
          <w:sz w:val="24"/>
          <w:szCs w:val="24"/>
          <w:rtl/>
        </w:rPr>
        <w:t xml:space="preserve">הדגמה של הפקודה ב </w:t>
      </w:r>
      <w:r>
        <w:rPr>
          <w:sz w:val="24"/>
          <w:szCs w:val="24"/>
        </w:rPr>
        <w:t>Nfosset</w:t>
      </w:r>
      <w:r>
        <w:rPr>
          <w:rFonts w:hint="cs"/>
          <w:sz w:val="24"/>
          <w:szCs w:val="24"/>
          <w:rtl/>
        </w:rPr>
        <w:t>:</w:t>
      </w:r>
    </w:p>
    <w:p w14:paraId="2A381F91" w14:textId="24C32576" w:rsidR="005346D4" w:rsidRPr="005346D4" w:rsidRDefault="005346D4" w:rsidP="005346D4">
      <w:pPr>
        <w:rPr>
          <w:sz w:val="24"/>
          <w:szCs w:val="24"/>
          <w:rtl/>
        </w:rPr>
      </w:pPr>
      <w:r>
        <w:rPr>
          <w:noProof/>
        </w:rPr>
        <w:drawing>
          <wp:inline distT="0" distB="0" distL="0" distR="0" wp14:anchorId="6D80E27A" wp14:editId="0D8DD834">
            <wp:extent cx="3333750" cy="4495611"/>
            <wp:effectExtent l="0" t="0" r="0" b="63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48810" cy="4515920"/>
                    </a:xfrm>
                    <a:prstGeom prst="rect">
                      <a:avLst/>
                    </a:prstGeom>
                  </pic:spPr>
                </pic:pic>
              </a:graphicData>
            </a:graphic>
          </wp:inline>
        </w:drawing>
      </w:r>
    </w:p>
    <w:p w14:paraId="3249F529" w14:textId="59BE4FAB" w:rsidR="00654944" w:rsidRDefault="00654944" w:rsidP="00654944">
      <w:pPr>
        <w:rPr>
          <w:sz w:val="32"/>
          <w:szCs w:val="32"/>
          <w:u w:val="single"/>
          <w:rtl/>
        </w:rPr>
      </w:pPr>
      <w:r>
        <w:rPr>
          <w:rFonts w:hint="cs"/>
          <w:sz w:val="32"/>
          <w:szCs w:val="32"/>
          <w:u w:val="single"/>
          <w:rtl/>
        </w:rPr>
        <w:t>יום שני 9/11/2020</w:t>
      </w:r>
    </w:p>
    <w:p w14:paraId="7EE49E1A" w14:textId="7DE11096" w:rsidR="00A62745" w:rsidRDefault="00654944" w:rsidP="00A62745">
      <w:pPr>
        <w:rPr>
          <w:sz w:val="24"/>
          <w:szCs w:val="24"/>
          <w:rtl/>
        </w:rPr>
      </w:pPr>
      <w:r>
        <w:rPr>
          <w:rFonts w:hint="cs"/>
          <w:sz w:val="24"/>
          <w:szCs w:val="24"/>
          <w:rtl/>
        </w:rPr>
        <w:t>היום המשכתי להתקדם בסטטוסים ברכיבים אחרים ובדקתי והשלמתי את הסטטוסים שעשיתי בשיעור קודם בנוסף בנינו מפת עבודה לקראת השיעורים הבאים כי ככל הנראה אנחנו נחזור לבית ספר עד אז.</w:t>
      </w:r>
    </w:p>
    <w:p w14:paraId="3E46490C" w14:textId="296D2342" w:rsidR="00B9697B" w:rsidRDefault="00B9697B" w:rsidP="00A62745">
      <w:pPr>
        <w:rPr>
          <w:sz w:val="24"/>
          <w:szCs w:val="24"/>
          <w:rtl/>
        </w:rPr>
      </w:pPr>
    </w:p>
    <w:p w14:paraId="5AEE62E8" w14:textId="06554683" w:rsidR="00B9697B" w:rsidRDefault="00B9697B" w:rsidP="00A62745">
      <w:pPr>
        <w:rPr>
          <w:sz w:val="24"/>
          <w:szCs w:val="24"/>
          <w:rtl/>
        </w:rPr>
      </w:pPr>
    </w:p>
    <w:p w14:paraId="107EB61B" w14:textId="681CEB38" w:rsidR="00B9697B" w:rsidRDefault="00B9697B" w:rsidP="00A62745">
      <w:pPr>
        <w:rPr>
          <w:sz w:val="24"/>
          <w:szCs w:val="24"/>
          <w:rtl/>
        </w:rPr>
      </w:pPr>
    </w:p>
    <w:p w14:paraId="3878B323" w14:textId="097D1FDB" w:rsidR="00B9697B" w:rsidRDefault="00B9697B" w:rsidP="00A62745">
      <w:pPr>
        <w:rPr>
          <w:sz w:val="24"/>
          <w:szCs w:val="24"/>
          <w:rtl/>
        </w:rPr>
      </w:pPr>
    </w:p>
    <w:p w14:paraId="5D75B3A3" w14:textId="07795420" w:rsidR="00B9697B" w:rsidRDefault="00B9697B" w:rsidP="00A62745">
      <w:pPr>
        <w:rPr>
          <w:sz w:val="24"/>
          <w:szCs w:val="24"/>
          <w:rtl/>
        </w:rPr>
      </w:pPr>
    </w:p>
    <w:p w14:paraId="61DAAB63" w14:textId="1CEDD420" w:rsidR="00B9697B" w:rsidRDefault="00B9697B" w:rsidP="00A62745">
      <w:pPr>
        <w:rPr>
          <w:sz w:val="24"/>
          <w:szCs w:val="24"/>
          <w:rtl/>
        </w:rPr>
      </w:pPr>
    </w:p>
    <w:p w14:paraId="3BC44013" w14:textId="6F381A44" w:rsidR="00B9697B" w:rsidRDefault="00B9697B" w:rsidP="00B9697B">
      <w:pPr>
        <w:rPr>
          <w:sz w:val="32"/>
          <w:szCs w:val="32"/>
          <w:u w:val="single"/>
          <w:rtl/>
        </w:rPr>
      </w:pPr>
      <w:r>
        <w:rPr>
          <w:rFonts w:hint="cs"/>
          <w:sz w:val="32"/>
          <w:szCs w:val="32"/>
          <w:u w:val="single"/>
          <w:rtl/>
        </w:rPr>
        <w:lastRenderedPageBreak/>
        <w:t>יום ראשון 15/11/2020</w:t>
      </w:r>
    </w:p>
    <w:p w14:paraId="6AEF9D53" w14:textId="116E5EBC" w:rsidR="00B9697B" w:rsidRDefault="00B9697B" w:rsidP="00A62745">
      <w:pPr>
        <w:rPr>
          <w:sz w:val="24"/>
          <w:szCs w:val="24"/>
          <w:rtl/>
        </w:rPr>
      </w:pPr>
      <w:r>
        <w:rPr>
          <w:rFonts w:hint="cs"/>
          <w:sz w:val="24"/>
          <w:szCs w:val="24"/>
          <w:rtl/>
        </w:rPr>
        <w:t>היום המשכתי לעבוד על מסך הבית (שוב) בשביל להציג את סטטוס הרכיבים במסך הבית עם צבעים!!! בנוסף סידרתי את הקוד כך שיחזיר צבע ותוצאה שצריך להציג.</w:t>
      </w:r>
    </w:p>
    <w:p w14:paraId="00D4D5BA" w14:textId="03BA53B4" w:rsidR="003F7C72" w:rsidRDefault="003F7C72" w:rsidP="003F7C72">
      <w:pPr>
        <w:rPr>
          <w:sz w:val="32"/>
          <w:szCs w:val="32"/>
          <w:u w:val="single"/>
          <w:rtl/>
        </w:rPr>
      </w:pPr>
      <w:r>
        <w:rPr>
          <w:rFonts w:hint="cs"/>
          <w:sz w:val="32"/>
          <w:szCs w:val="32"/>
          <w:u w:val="single"/>
          <w:rtl/>
        </w:rPr>
        <w:t>יום שני 14/12/2020</w:t>
      </w:r>
    </w:p>
    <w:p w14:paraId="4495275C" w14:textId="24BEB328" w:rsidR="003F7C72" w:rsidRDefault="003F7C72" w:rsidP="003F7C72">
      <w:pPr>
        <w:rPr>
          <w:sz w:val="24"/>
          <w:szCs w:val="24"/>
          <w:rtl/>
        </w:rPr>
      </w:pPr>
      <w:r>
        <w:rPr>
          <w:rFonts w:hint="cs"/>
          <w:sz w:val="24"/>
          <w:szCs w:val="24"/>
          <w:rtl/>
        </w:rPr>
        <w:t xml:space="preserve">היום התקדמנו עם בניית הפרוייקט בנינו את המעגל החיצוני של המערכת בו נמצאים ה </w:t>
      </w:r>
      <w:r>
        <w:rPr>
          <w:sz w:val="24"/>
          <w:szCs w:val="24"/>
        </w:rPr>
        <w:t>relays</w:t>
      </w:r>
      <w:r>
        <w:rPr>
          <w:rFonts w:hint="cs"/>
          <w:sz w:val="24"/>
          <w:szCs w:val="24"/>
          <w:rtl/>
        </w:rPr>
        <w:t xml:space="preserve"> שמחוברים לשאר המערכת בנוסף יצרתי מחבר בין המעגל המרכזי של ה</w:t>
      </w:r>
      <w:r>
        <w:rPr>
          <w:sz w:val="24"/>
          <w:szCs w:val="24"/>
        </w:rPr>
        <w:t xml:space="preserve">Mega </w:t>
      </w:r>
      <w:r>
        <w:rPr>
          <w:rFonts w:hint="cs"/>
          <w:sz w:val="24"/>
          <w:szCs w:val="24"/>
          <w:rtl/>
        </w:rPr>
        <w:t xml:space="preserve"> למעגל החיצוני החדש מאוחר יותר ביצעתי בדיקה של הנגדים כדי ליצור את מודד המתח של הרכיבים ושל מקור המתח של המערכת.</w:t>
      </w:r>
    </w:p>
    <w:p w14:paraId="42EBCD3D" w14:textId="5BEE23C9" w:rsidR="003F7C72" w:rsidRPr="003F7C72" w:rsidRDefault="003F7C72" w:rsidP="003F7C72">
      <w:pPr>
        <w:rPr>
          <w:sz w:val="32"/>
          <w:szCs w:val="32"/>
          <w:u w:val="single"/>
        </w:rPr>
      </w:pPr>
      <w:r>
        <w:rPr>
          <w:rFonts w:hint="cs"/>
          <w:sz w:val="32"/>
          <w:szCs w:val="32"/>
          <w:u w:val="single"/>
          <w:rtl/>
        </w:rPr>
        <w:t>יום שני 21/12/2020</w:t>
      </w:r>
    </w:p>
    <w:p w14:paraId="523507F2" w14:textId="1116FC8E" w:rsidR="00B9697B" w:rsidRDefault="003F7C72" w:rsidP="00A62745">
      <w:pPr>
        <w:rPr>
          <w:sz w:val="24"/>
          <w:szCs w:val="24"/>
          <w:rtl/>
        </w:rPr>
      </w:pPr>
      <w:r>
        <w:rPr>
          <w:rFonts w:hint="cs"/>
          <w:sz w:val="24"/>
          <w:szCs w:val="24"/>
          <w:rtl/>
        </w:rPr>
        <w:t xml:space="preserve">היום התקדמתי במעגל החיצוני חיברתי את הנגדים למערכת אחרי הבדיקה ובנוסף התחלתי בחיבור ה </w:t>
      </w:r>
      <w:r>
        <w:rPr>
          <w:sz w:val="24"/>
          <w:szCs w:val="24"/>
        </w:rPr>
        <w:t>relays</w:t>
      </w:r>
      <w:r>
        <w:rPr>
          <w:rFonts w:hint="cs"/>
          <w:sz w:val="24"/>
          <w:szCs w:val="24"/>
          <w:rtl/>
        </w:rPr>
        <w:t xml:space="preserve"> למחבר שיוצא לכיוון המעגל של ה </w:t>
      </w:r>
      <w:r>
        <w:rPr>
          <w:sz w:val="24"/>
          <w:szCs w:val="24"/>
        </w:rPr>
        <w:t>Mega</w:t>
      </w:r>
      <w:r>
        <w:rPr>
          <w:rFonts w:hint="cs"/>
          <w:sz w:val="24"/>
          <w:szCs w:val="24"/>
          <w:rtl/>
        </w:rPr>
        <w:t xml:space="preserve"> בנוסף ביצעתי בדיקה של המערכת עם אחד מהרכיבים והבדיקה עברה בהצלחה.</w:t>
      </w:r>
    </w:p>
    <w:p w14:paraId="39E3887C" w14:textId="74A3D123" w:rsidR="003F7C72" w:rsidRDefault="003F7C72" w:rsidP="00A62745">
      <w:pPr>
        <w:rPr>
          <w:sz w:val="24"/>
          <w:szCs w:val="24"/>
          <w:rtl/>
        </w:rPr>
      </w:pPr>
    </w:p>
    <w:p w14:paraId="4B9B258C" w14:textId="19FC5330" w:rsidR="00597412" w:rsidRDefault="00597412" w:rsidP="00A62745">
      <w:pPr>
        <w:rPr>
          <w:sz w:val="24"/>
          <w:szCs w:val="24"/>
          <w:rtl/>
        </w:rPr>
      </w:pPr>
    </w:p>
    <w:p w14:paraId="00101E6D" w14:textId="056BE1BD" w:rsidR="00597412" w:rsidRDefault="00597412" w:rsidP="00A62745">
      <w:pPr>
        <w:rPr>
          <w:sz w:val="24"/>
          <w:szCs w:val="24"/>
          <w:rtl/>
        </w:rPr>
      </w:pPr>
    </w:p>
    <w:p w14:paraId="16BFD499" w14:textId="584BB6E9" w:rsidR="00597412" w:rsidRDefault="00597412" w:rsidP="00A62745">
      <w:pPr>
        <w:rPr>
          <w:sz w:val="24"/>
          <w:szCs w:val="24"/>
          <w:rtl/>
        </w:rPr>
      </w:pPr>
    </w:p>
    <w:p w14:paraId="6BB4DB4F" w14:textId="144E4516" w:rsidR="00597412" w:rsidRDefault="00597412" w:rsidP="00A62745">
      <w:pPr>
        <w:rPr>
          <w:sz w:val="24"/>
          <w:szCs w:val="24"/>
          <w:rtl/>
        </w:rPr>
      </w:pPr>
    </w:p>
    <w:p w14:paraId="19BD1950" w14:textId="0680CE02" w:rsidR="00597412" w:rsidRDefault="00597412" w:rsidP="00A62745">
      <w:pPr>
        <w:rPr>
          <w:sz w:val="24"/>
          <w:szCs w:val="24"/>
          <w:rtl/>
        </w:rPr>
      </w:pPr>
    </w:p>
    <w:p w14:paraId="166BE232" w14:textId="43D145DF" w:rsidR="00597412" w:rsidRDefault="00597412" w:rsidP="00A62745">
      <w:pPr>
        <w:rPr>
          <w:sz w:val="24"/>
          <w:szCs w:val="24"/>
          <w:rtl/>
        </w:rPr>
      </w:pPr>
    </w:p>
    <w:p w14:paraId="4E724E35" w14:textId="122F2B10" w:rsidR="00597412" w:rsidRDefault="00597412" w:rsidP="00A62745">
      <w:pPr>
        <w:rPr>
          <w:sz w:val="24"/>
          <w:szCs w:val="24"/>
          <w:rtl/>
        </w:rPr>
      </w:pPr>
    </w:p>
    <w:p w14:paraId="3693B631" w14:textId="5BC1442D" w:rsidR="00597412" w:rsidRDefault="00597412" w:rsidP="00A62745">
      <w:pPr>
        <w:rPr>
          <w:sz w:val="24"/>
          <w:szCs w:val="24"/>
          <w:rtl/>
        </w:rPr>
      </w:pPr>
    </w:p>
    <w:p w14:paraId="20614C0A" w14:textId="4FAEDF5E" w:rsidR="00597412" w:rsidRDefault="00597412" w:rsidP="00A62745">
      <w:pPr>
        <w:rPr>
          <w:sz w:val="24"/>
          <w:szCs w:val="24"/>
          <w:rtl/>
        </w:rPr>
      </w:pPr>
    </w:p>
    <w:p w14:paraId="02BBFAC9" w14:textId="00909823" w:rsidR="00597412" w:rsidRDefault="00597412" w:rsidP="00A62745">
      <w:pPr>
        <w:rPr>
          <w:sz w:val="24"/>
          <w:szCs w:val="24"/>
          <w:rtl/>
        </w:rPr>
      </w:pPr>
    </w:p>
    <w:p w14:paraId="46292326" w14:textId="33364EA1" w:rsidR="00597412" w:rsidRDefault="00597412" w:rsidP="00A62745">
      <w:pPr>
        <w:rPr>
          <w:sz w:val="24"/>
          <w:szCs w:val="24"/>
          <w:rtl/>
        </w:rPr>
      </w:pPr>
    </w:p>
    <w:p w14:paraId="45733773" w14:textId="7023231F" w:rsidR="00597412" w:rsidRDefault="00597412" w:rsidP="00A62745">
      <w:pPr>
        <w:rPr>
          <w:sz w:val="24"/>
          <w:szCs w:val="24"/>
          <w:rtl/>
        </w:rPr>
      </w:pPr>
    </w:p>
    <w:p w14:paraId="0F074F21" w14:textId="26736A00" w:rsidR="00597412" w:rsidRDefault="00597412" w:rsidP="00A62745">
      <w:pPr>
        <w:rPr>
          <w:sz w:val="24"/>
          <w:szCs w:val="24"/>
          <w:rtl/>
        </w:rPr>
      </w:pPr>
    </w:p>
    <w:p w14:paraId="34B640A4" w14:textId="4EDAA7B9" w:rsidR="00597412" w:rsidRDefault="00597412" w:rsidP="00A62745">
      <w:pPr>
        <w:rPr>
          <w:sz w:val="24"/>
          <w:szCs w:val="24"/>
          <w:rtl/>
        </w:rPr>
      </w:pPr>
    </w:p>
    <w:p w14:paraId="35613D5F" w14:textId="6E7C4531" w:rsidR="00597412" w:rsidRDefault="00597412" w:rsidP="00A62745">
      <w:pPr>
        <w:rPr>
          <w:sz w:val="24"/>
          <w:szCs w:val="24"/>
          <w:rtl/>
        </w:rPr>
      </w:pPr>
    </w:p>
    <w:p w14:paraId="30776748" w14:textId="6FC20002" w:rsidR="00597412" w:rsidRDefault="00597412" w:rsidP="00A62745">
      <w:pPr>
        <w:rPr>
          <w:sz w:val="24"/>
          <w:szCs w:val="24"/>
          <w:rtl/>
        </w:rPr>
      </w:pPr>
    </w:p>
    <w:p w14:paraId="0087382E" w14:textId="5E82DC1B" w:rsidR="00597412" w:rsidRDefault="00597412" w:rsidP="00A62745">
      <w:pPr>
        <w:rPr>
          <w:sz w:val="24"/>
          <w:szCs w:val="24"/>
          <w:rtl/>
        </w:rPr>
      </w:pPr>
    </w:p>
    <w:p w14:paraId="5D42D5C5" w14:textId="680FC353" w:rsidR="00597412" w:rsidRDefault="00597412" w:rsidP="00A62745">
      <w:pPr>
        <w:rPr>
          <w:sz w:val="24"/>
          <w:szCs w:val="24"/>
          <w:rtl/>
        </w:rPr>
      </w:pPr>
    </w:p>
    <w:p w14:paraId="7B81A6A2" w14:textId="37E29880" w:rsidR="00597412" w:rsidRDefault="00597412" w:rsidP="00A62745">
      <w:pPr>
        <w:rPr>
          <w:sz w:val="24"/>
          <w:szCs w:val="24"/>
          <w:rtl/>
        </w:rPr>
      </w:pPr>
    </w:p>
    <w:p w14:paraId="0B0145E3" w14:textId="21720F70" w:rsidR="00597412" w:rsidRDefault="00597412" w:rsidP="00A62745">
      <w:pPr>
        <w:rPr>
          <w:sz w:val="32"/>
          <w:szCs w:val="32"/>
          <w:u w:val="single"/>
          <w:rtl/>
        </w:rPr>
      </w:pPr>
      <w:r>
        <w:rPr>
          <w:rFonts w:hint="cs"/>
          <w:sz w:val="32"/>
          <w:szCs w:val="32"/>
          <w:u w:val="single"/>
          <w:rtl/>
        </w:rPr>
        <w:lastRenderedPageBreak/>
        <w:t>יום שישי 22/1/2021</w:t>
      </w:r>
    </w:p>
    <w:p w14:paraId="2FC7038C" w14:textId="0DC9EF88" w:rsidR="00597412" w:rsidRDefault="00597412" w:rsidP="00A62745">
      <w:pPr>
        <w:rPr>
          <w:sz w:val="24"/>
          <w:szCs w:val="24"/>
          <w:rtl/>
        </w:rPr>
      </w:pPr>
      <w:r>
        <w:rPr>
          <w:rFonts w:hint="cs"/>
          <w:sz w:val="24"/>
          <w:szCs w:val="24"/>
          <w:rtl/>
        </w:rPr>
        <w:t xml:space="preserve">היום התקדמנו עם התקשורת של ה </w:t>
      </w:r>
      <w:r>
        <w:rPr>
          <w:sz w:val="24"/>
          <w:szCs w:val="24"/>
        </w:rPr>
        <w:t>esp</w:t>
      </w:r>
      <w:r>
        <w:rPr>
          <w:rFonts w:hint="cs"/>
          <w:sz w:val="24"/>
          <w:szCs w:val="24"/>
          <w:rtl/>
        </w:rPr>
        <w:t xml:space="preserve"> לאחר החיבור לארדואינו היום ננסה ליצור תקשורת עם השרת בעזרת הכתובת שניתנה לנו וה </w:t>
      </w:r>
      <w:r>
        <w:rPr>
          <w:sz w:val="24"/>
          <w:szCs w:val="24"/>
        </w:rPr>
        <w:t>api</w:t>
      </w:r>
      <w:r>
        <w:rPr>
          <w:rFonts w:hint="cs"/>
          <w:sz w:val="24"/>
          <w:szCs w:val="24"/>
          <w:rtl/>
        </w:rPr>
        <w:t xml:space="preserve"> שניתן לנו </w:t>
      </w:r>
      <w:hyperlink r:id="rId7" w:history="1">
        <w:r w:rsidRPr="00BB1693">
          <w:rPr>
            <w:rStyle w:val="Hyperlink"/>
            <w:sz w:val="24"/>
            <w:szCs w:val="24"/>
          </w:rPr>
          <w:t>https://docs.google.com/document/d/1w8L4jMxFrutquqafYReikdoszqZtQo8MWmbC8jpTd0A/edit?ts=5fff1a39</w:t>
        </w:r>
      </w:hyperlink>
    </w:p>
    <w:p w14:paraId="224A6972" w14:textId="41194B6B" w:rsidR="00597412" w:rsidRDefault="00597412" w:rsidP="00A62745">
      <w:pPr>
        <w:rPr>
          <w:sz w:val="24"/>
          <w:szCs w:val="24"/>
          <w:rtl/>
        </w:rPr>
      </w:pPr>
      <w:r>
        <w:rPr>
          <w:rFonts w:hint="cs"/>
          <w:sz w:val="24"/>
          <w:szCs w:val="24"/>
          <w:rtl/>
        </w:rPr>
        <w:t>היום ננסה לבצע התחברות ראשונית לשרת ובנוסף ביצוע ניסיון של העברת מידע.</w:t>
      </w:r>
    </w:p>
    <w:p w14:paraId="026F2383" w14:textId="1A0AC123" w:rsidR="00597412" w:rsidRDefault="00597412" w:rsidP="00A62745">
      <w:pPr>
        <w:rPr>
          <w:sz w:val="24"/>
          <w:szCs w:val="24"/>
          <w:rtl/>
        </w:rPr>
      </w:pPr>
      <w:r>
        <w:rPr>
          <w:rFonts w:hint="cs"/>
          <w:sz w:val="24"/>
          <w:szCs w:val="24"/>
          <w:rtl/>
        </w:rPr>
        <w:t>הפקודות להתחברות לרשת</w:t>
      </w:r>
    </w:p>
    <w:p w14:paraId="43B74BF7" w14:textId="77777777" w:rsidR="00597412" w:rsidRPr="00597412" w:rsidRDefault="00597412" w:rsidP="00597412">
      <w:pPr>
        <w:bidi w:val="0"/>
        <w:rPr>
          <w:sz w:val="24"/>
          <w:szCs w:val="24"/>
        </w:rPr>
      </w:pPr>
      <w:r w:rsidRPr="00597412">
        <w:rPr>
          <w:sz w:val="24"/>
          <w:szCs w:val="24"/>
        </w:rPr>
        <w:t>//connect</w:t>
      </w:r>
    </w:p>
    <w:p w14:paraId="18E2C7BA" w14:textId="570EAAEC" w:rsidR="00597412" w:rsidRDefault="00597412" w:rsidP="00597412">
      <w:pPr>
        <w:bidi w:val="0"/>
        <w:rPr>
          <w:sz w:val="24"/>
          <w:szCs w:val="24"/>
        </w:rPr>
      </w:pPr>
      <w:r w:rsidRPr="00597412">
        <w:rPr>
          <w:sz w:val="24"/>
          <w:szCs w:val="24"/>
        </w:rPr>
        <w:t xml:space="preserve">    //~c&lt;SSID&gt;$&lt;password&gt;$&lt;timeout&gt;$</w:t>
      </w:r>
    </w:p>
    <w:p w14:paraId="68C00EC7" w14:textId="6B5DF80D" w:rsidR="00597412" w:rsidRDefault="00597412" w:rsidP="00597412">
      <w:pPr>
        <w:rPr>
          <w:sz w:val="24"/>
          <w:szCs w:val="24"/>
          <w:rtl/>
        </w:rPr>
      </w:pPr>
      <w:r>
        <w:rPr>
          <w:rFonts w:hint="cs"/>
          <w:sz w:val="24"/>
          <w:szCs w:val="24"/>
          <w:rtl/>
        </w:rPr>
        <w:t>הפקודות להתנתקות מהרשת</w:t>
      </w:r>
    </w:p>
    <w:p w14:paraId="65DF7112" w14:textId="77777777" w:rsidR="00597412" w:rsidRPr="00597412" w:rsidRDefault="00597412" w:rsidP="00597412">
      <w:pPr>
        <w:bidi w:val="0"/>
        <w:rPr>
          <w:sz w:val="24"/>
          <w:szCs w:val="24"/>
          <w:rtl/>
        </w:rPr>
      </w:pPr>
    </w:p>
    <w:p w14:paraId="4801AA89" w14:textId="77777777" w:rsidR="00597412" w:rsidRPr="00597412" w:rsidRDefault="00597412" w:rsidP="00597412">
      <w:pPr>
        <w:bidi w:val="0"/>
        <w:rPr>
          <w:sz w:val="24"/>
          <w:szCs w:val="24"/>
        </w:rPr>
      </w:pPr>
      <w:r w:rsidRPr="00597412">
        <w:rPr>
          <w:sz w:val="24"/>
          <w:szCs w:val="24"/>
        </w:rPr>
        <w:t xml:space="preserve">    //disconnect</w:t>
      </w:r>
    </w:p>
    <w:p w14:paraId="0F01F859" w14:textId="06AE5000" w:rsidR="00597412" w:rsidRDefault="00597412" w:rsidP="00597412">
      <w:pPr>
        <w:bidi w:val="0"/>
        <w:rPr>
          <w:sz w:val="24"/>
          <w:szCs w:val="24"/>
        </w:rPr>
      </w:pPr>
      <w:r w:rsidRPr="00597412">
        <w:rPr>
          <w:sz w:val="24"/>
          <w:szCs w:val="24"/>
        </w:rPr>
        <w:t xml:space="preserve">    //~d</w:t>
      </w:r>
    </w:p>
    <w:p w14:paraId="683FC0EE" w14:textId="67D35F42" w:rsidR="00597412" w:rsidRDefault="00597412" w:rsidP="00597412">
      <w:pPr>
        <w:rPr>
          <w:sz w:val="24"/>
          <w:szCs w:val="24"/>
          <w:rtl/>
        </w:rPr>
      </w:pPr>
      <w:r>
        <w:rPr>
          <w:rFonts w:hint="cs"/>
          <w:sz w:val="24"/>
          <w:szCs w:val="24"/>
          <w:rtl/>
        </w:rPr>
        <w:t xml:space="preserve">הפקודות לקבלת בקשה מהשרת </w:t>
      </w:r>
    </w:p>
    <w:p w14:paraId="4C013C7F" w14:textId="77777777" w:rsidR="00597412" w:rsidRPr="00597412" w:rsidRDefault="00597412" w:rsidP="00597412">
      <w:pPr>
        <w:bidi w:val="0"/>
        <w:rPr>
          <w:sz w:val="24"/>
          <w:szCs w:val="24"/>
        </w:rPr>
      </w:pPr>
      <w:r w:rsidRPr="00597412">
        <w:rPr>
          <w:sz w:val="24"/>
          <w:szCs w:val="24"/>
        </w:rPr>
        <w:t>//GET request</w:t>
      </w:r>
    </w:p>
    <w:p w14:paraId="700CB3CD" w14:textId="18F0341B" w:rsidR="00597412" w:rsidRDefault="00597412" w:rsidP="00597412">
      <w:pPr>
        <w:bidi w:val="0"/>
        <w:rPr>
          <w:sz w:val="24"/>
          <w:szCs w:val="24"/>
        </w:rPr>
      </w:pPr>
      <w:r w:rsidRPr="00597412">
        <w:rPr>
          <w:sz w:val="24"/>
          <w:szCs w:val="24"/>
        </w:rPr>
        <w:t xml:space="preserve">    //~g&lt;request url&gt;$</w:t>
      </w:r>
    </w:p>
    <w:p w14:paraId="520BA5E8" w14:textId="03FD1FA6" w:rsidR="00597412" w:rsidRDefault="00597412" w:rsidP="00597412">
      <w:pPr>
        <w:rPr>
          <w:sz w:val="24"/>
          <w:szCs w:val="24"/>
          <w:rtl/>
        </w:rPr>
      </w:pPr>
      <w:r>
        <w:rPr>
          <w:rFonts w:hint="cs"/>
          <w:sz w:val="24"/>
          <w:szCs w:val="24"/>
          <w:rtl/>
        </w:rPr>
        <w:t xml:space="preserve">הפקודה לקבלת בקשות </w:t>
      </w:r>
      <w:r>
        <w:rPr>
          <w:rFonts w:hint="cs"/>
          <w:sz w:val="24"/>
          <w:szCs w:val="24"/>
        </w:rPr>
        <w:t>P</w:t>
      </w:r>
      <w:r>
        <w:rPr>
          <w:sz w:val="24"/>
          <w:szCs w:val="24"/>
        </w:rPr>
        <w:t>OST</w:t>
      </w:r>
      <w:r>
        <w:rPr>
          <w:rFonts w:hint="cs"/>
          <w:sz w:val="24"/>
          <w:szCs w:val="24"/>
          <w:rtl/>
        </w:rPr>
        <w:t xml:space="preserve"> מהשרת</w:t>
      </w:r>
    </w:p>
    <w:p w14:paraId="1169B692" w14:textId="77777777" w:rsidR="00597412" w:rsidRPr="00597412" w:rsidRDefault="00597412" w:rsidP="00597412">
      <w:pPr>
        <w:bidi w:val="0"/>
        <w:rPr>
          <w:sz w:val="24"/>
          <w:szCs w:val="24"/>
        </w:rPr>
      </w:pPr>
      <w:r w:rsidRPr="00597412">
        <w:rPr>
          <w:sz w:val="24"/>
          <w:szCs w:val="24"/>
        </w:rPr>
        <w:t>//POST request</w:t>
      </w:r>
    </w:p>
    <w:p w14:paraId="20B3D50F" w14:textId="1CFD217C" w:rsidR="00597412" w:rsidRDefault="00597412" w:rsidP="00597412">
      <w:pPr>
        <w:bidi w:val="0"/>
        <w:rPr>
          <w:sz w:val="24"/>
          <w:szCs w:val="24"/>
        </w:rPr>
      </w:pPr>
      <w:r w:rsidRPr="00597412">
        <w:rPr>
          <w:sz w:val="24"/>
          <w:szCs w:val="24"/>
        </w:rPr>
        <w:t xml:space="preserve">    //~p&lt;request url&gt;$&lt;data&gt;$   </w:t>
      </w:r>
    </w:p>
    <w:p w14:paraId="35FA5DA7" w14:textId="28F7549F" w:rsidR="00597412" w:rsidRDefault="00597412" w:rsidP="00597412">
      <w:pPr>
        <w:rPr>
          <w:sz w:val="24"/>
          <w:szCs w:val="24"/>
          <w:rtl/>
        </w:rPr>
      </w:pPr>
      <w:r>
        <w:rPr>
          <w:rFonts w:hint="cs"/>
          <w:sz w:val="24"/>
          <w:szCs w:val="24"/>
          <w:rtl/>
        </w:rPr>
        <w:t xml:space="preserve">הפקודה לקבלת </w:t>
      </w:r>
      <w:r>
        <w:rPr>
          <w:rFonts w:hint="cs"/>
          <w:sz w:val="24"/>
          <w:szCs w:val="24"/>
        </w:rPr>
        <w:t>IP</w:t>
      </w:r>
      <w:r>
        <w:rPr>
          <w:rFonts w:hint="cs"/>
          <w:sz w:val="24"/>
          <w:szCs w:val="24"/>
          <w:rtl/>
        </w:rPr>
        <w:t xml:space="preserve"> מהשרת</w:t>
      </w:r>
    </w:p>
    <w:p w14:paraId="38F9BC39" w14:textId="77777777" w:rsidR="00597412" w:rsidRPr="00597412" w:rsidRDefault="00597412" w:rsidP="00597412">
      <w:pPr>
        <w:bidi w:val="0"/>
        <w:rPr>
          <w:sz w:val="24"/>
          <w:szCs w:val="24"/>
        </w:rPr>
      </w:pPr>
      <w:r w:rsidRPr="00597412">
        <w:rPr>
          <w:sz w:val="24"/>
          <w:szCs w:val="24"/>
        </w:rPr>
        <w:t>//get IP address</w:t>
      </w:r>
    </w:p>
    <w:p w14:paraId="33760E16" w14:textId="7F8B71EC" w:rsidR="00597412" w:rsidRDefault="00597412" w:rsidP="00597412">
      <w:pPr>
        <w:bidi w:val="0"/>
        <w:rPr>
          <w:sz w:val="24"/>
          <w:szCs w:val="24"/>
        </w:rPr>
      </w:pPr>
      <w:r w:rsidRPr="00597412">
        <w:rPr>
          <w:sz w:val="24"/>
          <w:szCs w:val="24"/>
        </w:rPr>
        <w:t xml:space="preserve">    //~a</w:t>
      </w:r>
    </w:p>
    <w:p w14:paraId="239E71D5" w14:textId="5A892ACA" w:rsidR="00597412" w:rsidRDefault="00597412" w:rsidP="00597412">
      <w:pPr>
        <w:rPr>
          <w:sz w:val="24"/>
          <w:szCs w:val="24"/>
          <w:rtl/>
        </w:rPr>
      </w:pPr>
      <w:r>
        <w:rPr>
          <w:rFonts w:hint="cs"/>
          <w:sz w:val="24"/>
          <w:szCs w:val="24"/>
          <w:rtl/>
        </w:rPr>
        <w:t>הפקודה לקבלת סטטוס של החיישן</w:t>
      </w:r>
    </w:p>
    <w:p w14:paraId="41B270DC" w14:textId="77777777" w:rsidR="00597412" w:rsidRPr="00597412" w:rsidRDefault="00597412" w:rsidP="00597412">
      <w:pPr>
        <w:bidi w:val="0"/>
        <w:rPr>
          <w:sz w:val="24"/>
          <w:szCs w:val="24"/>
        </w:rPr>
      </w:pPr>
      <w:r w:rsidRPr="00597412">
        <w:rPr>
          <w:sz w:val="24"/>
          <w:szCs w:val="24"/>
        </w:rPr>
        <w:t>//get status</w:t>
      </w:r>
    </w:p>
    <w:p w14:paraId="5B3B6771" w14:textId="29F523A2" w:rsidR="00597412" w:rsidRDefault="00597412" w:rsidP="00597412">
      <w:pPr>
        <w:bidi w:val="0"/>
        <w:rPr>
          <w:sz w:val="24"/>
          <w:szCs w:val="24"/>
        </w:rPr>
      </w:pPr>
      <w:r w:rsidRPr="00597412">
        <w:rPr>
          <w:sz w:val="24"/>
          <w:szCs w:val="24"/>
        </w:rPr>
        <w:t xml:space="preserve">    //~s</w:t>
      </w:r>
    </w:p>
    <w:p w14:paraId="26FD4872" w14:textId="3745E912" w:rsidR="00C44CAB" w:rsidRDefault="00C44CAB" w:rsidP="00C44CAB">
      <w:pPr>
        <w:rPr>
          <w:sz w:val="24"/>
          <w:szCs w:val="24"/>
          <w:rtl/>
        </w:rPr>
      </w:pPr>
      <w:r>
        <w:rPr>
          <w:rFonts w:hint="cs"/>
          <w:sz w:val="24"/>
          <w:szCs w:val="24"/>
          <w:rtl/>
        </w:rPr>
        <w:t xml:space="preserve">הפקודה לבקשת שם של רשת </w:t>
      </w:r>
      <w:r>
        <w:rPr>
          <w:sz w:val="24"/>
          <w:szCs w:val="24"/>
        </w:rPr>
        <w:t>wifi</w:t>
      </w:r>
    </w:p>
    <w:p w14:paraId="100B2E16" w14:textId="68F57D62" w:rsidR="00C44CAB" w:rsidRDefault="00C44CAB" w:rsidP="00C44CAB">
      <w:pPr>
        <w:rPr>
          <w:sz w:val="24"/>
          <w:szCs w:val="24"/>
          <w:rtl/>
        </w:rPr>
      </w:pPr>
    </w:p>
    <w:p w14:paraId="2CD7F5BD" w14:textId="73FB2508" w:rsidR="00137DBD" w:rsidRDefault="00137DBD" w:rsidP="00C44CAB">
      <w:pPr>
        <w:rPr>
          <w:sz w:val="24"/>
          <w:szCs w:val="24"/>
          <w:rtl/>
        </w:rPr>
      </w:pPr>
    </w:p>
    <w:p w14:paraId="04C887CA" w14:textId="1C0E08CE" w:rsidR="00137DBD" w:rsidRDefault="00137DBD" w:rsidP="00C44CAB">
      <w:pPr>
        <w:rPr>
          <w:sz w:val="24"/>
          <w:szCs w:val="24"/>
          <w:rtl/>
        </w:rPr>
      </w:pPr>
    </w:p>
    <w:p w14:paraId="6174980E" w14:textId="50FA4D64" w:rsidR="00137DBD" w:rsidRDefault="00137DBD" w:rsidP="00C44CAB">
      <w:pPr>
        <w:rPr>
          <w:sz w:val="24"/>
          <w:szCs w:val="24"/>
          <w:rtl/>
        </w:rPr>
      </w:pPr>
    </w:p>
    <w:p w14:paraId="2D77DC48" w14:textId="1F05B9DD" w:rsidR="00137DBD" w:rsidRDefault="00137DBD" w:rsidP="00C44CAB">
      <w:pPr>
        <w:rPr>
          <w:sz w:val="32"/>
          <w:szCs w:val="32"/>
          <w:u w:val="single"/>
          <w:rtl/>
        </w:rPr>
      </w:pPr>
      <w:r>
        <w:rPr>
          <w:rFonts w:hint="cs"/>
          <w:sz w:val="32"/>
          <w:szCs w:val="32"/>
          <w:u w:val="single"/>
          <w:rtl/>
        </w:rPr>
        <w:lastRenderedPageBreak/>
        <w:t>יום ראשון 24/1/2021</w:t>
      </w:r>
    </w:p>
    <w:p w14:paraId="39B81AD8" w14:textId="037AAB19" w:rsidR="00137DBD" w:rsidRDefault="00137DBD" w:rsidP="00C44CAB">
      <w:pPr>
        <w:rPr>
          <w:sz w:val="24"/>
          <w:szCs w:val="24"/>
          <w:rtl/>
        </w:rPr>
      </w:pPr>
      <w:r>
        <w:rPr>
          <w:rFonts w:hint="cs"/>
          <w:sz w:val="24"/>
          <w:szCs w:val="24"/>
          <w:rtl/>
        </w:rPr>
        <w:t xml:space="preserve">היום התקדמתי עם ההגדרה של ה </w:t>
      </w:r>
      <w:r>
        <w:rPr>
          <w:rFonts w:hint="cs"/>
          <w:sz w:val="24"/>
          <w:szCs w:val="24"/>
        </w:rPr>
        <w:t>ESP</w:t>
      </w:r>
      <w:r>
        <w:rPr>
          <w:rFonts w:hint="cs"/>
          <w:sz w:val="24"/>
          <w:szCs w:val="24"/>
          <w:rtl/>
        </w:rPr>
        <w:t xml:space="preserve"> ב </w:t>
      </w:r>
      <w:r>
        <w:rPr>
          <w:sz w:val="24"/>
          <w:szCs w:val="24"/>
          <w:rtl/>
        </w:rPr>
        <w:t>–</w:t>
      </w:r>
      <w:r>
        <w:rPr>
          <w:rFonts w:hint="cs"/>
          <w:sz w:val="24"/>
          <w:szCs w:val="24"/>
          <w:rtl/>
        </w:rPr>
        <w:t xml:space="preserve"> </w:t>
      </w:r>
      <w:r>
        <w:rPr>
          <w:rFonts w:hint="cs"/>
          <w:sz w:val="24"/>
          <w:szCs w:val="24"/>
        </w:rPr>
        <w:t>A</w:t>
      </w:r>
      <w:r>
        <w:rPr>
          <w:sz w:val="24"/>
          <w:szCs w:val="24"/>
        </w:rPr>
        <w:t>rduino</w:t>
      </w:r>
      <w:r>
        <w:rPr>
          <w:rFonts w:hint="cs"/>
          <w:sz w:val="24"/>
          <w:szCs w:val="24"/>
          <w:rtl/>
        </w:rPr>
        <w:t xml:space="preserve"> </w:t>
      </w:r>
      <w:r w:rsidR="00D076BC">
        <w:rPr>
          <w:rFonts w:hint="cs"/>
          <w:sz w:val="24"/>
          <w:szCs w:val="24"/>
          <w:rtl/>
        </w:rPr>
        <w:t xml:space="preserve">בחרתי בנתיים לוותר על הפקודה של ה </w:t>
      </w:r>
      <w:r w:rsidR="00D076BC">
        <w:rPr>
          <w:sz w:val="24"/>
          <w:szCs w:val="24"/>
        </w:rPr>
        <w:t>getip</w:t>
      </w:r>
      <w:r w:rsidR="00D076BC">
        <w:rPr>
          <w:rFonts w:hint="cs"/>
          <w:sz w:val="24"/>
          <w:szCs w:val="24"/>
          <w:rtl/>
        </w:rPr>
        <w:t xml:space="preserve"> למען סידור בנוסף הוספתי הערות של פתיחה וסגירה של הודעות כדי שהארדואינו יוכל לבדוק האם החיישן שלח לו הודעה מלאה. בהמשך אני אנסה ליצור כבר קשר עם השרת.</w:t>
      </w:r>
    </w:p>
    <w:p w14:paraId="40C66FC1" w14:textId="3B218C15" w:rsidR="003E60D6" w:rsidRDefault="003E60D6" w:rsidP="003E60D6">
      <w:pPr>
        <w:rPr>
          <w:sz w:val="32"/>
          <w:szCs w:val="32"/>
          <w:u w:val="single"/>
          <w:rtl/>
        </w:rPr>
      </w:pPr>
      <w:r>
        <w:rPr>
          <w:rFonts w:hint="cs"/>
          <w:sz w:val="32"/>
          <w:szCs w:val="32"/>
          <w:u w:val="single"/>
          <w:rtl/>
        </w:rPr>
        <w:t>יום שני 25/1/2021</w:t>
      </w:r>
    </w:p>
    <w:p w14:paraId="14028280" w14:textId="0C2B676E" w:rsidR="003E60D6" w:rsidRDefault="003E60D6" w:rsidP="00694F68">
      <w:pPr>
        <w:rPr>
          <w:sz w:val="24"/>
          <w:szCs w:val="24"/>
          <w:rtl/>
        </w:rPr>
      </w:pPr>
      <w:r>
        <w:rPr>
          <w:rFonts w:hint="cs"/>
          <w:sz w:val="24"/>
          <w:szCs w:val="24"/>
          <w:rtl/>
        </w:rPr>
        <w:t xml:space="preserve">היום התקדמתי עם בניית קוד שמתקשר עם ה </w:t>
      </w:r>
      <w:r>
        <w:rPr>
          <w:sz w:val="24"/>
          <w:szCs w:val="24"/>
        </w:rPr>
        <w:t>esp</w:t>
      </w:r>
      <w:r>
        <w:rPr>
          <w:rFonts w:hint="cs"/>
          <w:sz w:val="24"/>
          <w:szCs w:val="24"/>
          <w:rtl/>
        </w:rPr>
        <w:t xml:space="preserve"> מהארדואינו כדי לבקש מהחיישן להתחבר לרשת לשרת וגם כדי לקבל ממנו נתונים ולוודא שהוא מחובר היום גם סוף סוף בנינו את הפונקציה שמכניסה את הכתובת של האתר על פי המידע שהוא צריך להעביר בלוג ובהעברת מידע על חיישן.</w:t>
      </w:r>
    </w:p>
    <w:p w14:paraId="782BA73F" w14:textId="38DBF4C8" w:rsidR="00694F68" w:rsidRDefault="00694F68" w:rsidP="00694F68">
      <w:pPr>
        <w:rPr>
          <w:sz w:val="32"/>
          <w:szCs w:val="32"/>
          <w:u w:val="single"/>
          <w:rtl/>
        </w:rPr>
      </w:pPr>
      <w:r>
        <w:rPr>
          <w:rFonts w:hint="cs"/>
          <w:sz w:val="32"/>
          <w:szCs w:val="32"/>
          <w:u w:val="single"/>
          <w:rtl/>
        </w:rPr>
        <w:t>יום ראשון 31/1/2021</w:t>
      </w:r>
    </w:p>
    <w:p w14:paraId="694A6A34" w14:textId="744A0F46" w:rsidR="00694F68" w:rsidRDefault="00B821B7" w:rsidP="00694F68">
      <w:pPr>
        <w:rPr>
          <w:sz w:val="24"/>
          <w:szCs w:val="24"/>
          <w:rtl/>
        </w:rPr>
      </w:pPr>
      <w:hyperlink r:id="rId8" w:history="1">
        <w:r w:rsidR="00694F68" w:rsidRPr="005B49C8">
          <w:rPr>
            <w:rStyle w:val="Hyperlink"/>
            <w:sz w:val="24"/>
            <w:szCs w:val="24"/>
          </w:rPr>
          <w:t>https://www.instructables.com/Arduino-String-Manipulation-Using-Minimal-Ram</w:t>
        </w:r>
        <w:r w:rsidR="00694F68" w:rsidRPr="005B49C8">
          <w:rPr>
            <w:rStyle w:val="Hyperlink"/>
            <w:rFonts w:cs="Arial"/>
            <w:sz w:val="24"/>
            <w:szCs w:val="24"/>
            <w:rtl/>
          </w:rPr>
          <w:t>/</w:t>
        </w:r>
      </w:hyperlink>
      <w:r w:rsidR="00694F68">
        <w:rPr>
          <w:rFonts w:hint="cs"/>
          <w:sz w:val="24"/>
          <w:szCs w:val="24"/>
          <w:rtl/>
        </w:rPr>
        <w:t xml:space="preserve"> - קביעת מחרוזות קבועות לעומת מחרוזות משתנות (דינאמיות). מפני ששימוש ב </w:t>
      </w:r>
      <w:r w:rsidR="00694F68">
        <w:rPr>
          <w:sz w:val="24"/>
          <w:szCs w:val="24"/>
          <w:rtl/>
        </w:rPr>
        <w:t>–</w:t>
      </w:r>
      <w:r w:rsidR="00694F68">
        <w:rPr>
          <w:rFonts w:hint="cs"/>
          <w:sz w:val="24"/>
          <w:szCs w:val="24"/>
          <w:rtl/>
        </w:rPr>
        <w:t xml:space="preserve"> </w:t>
      </w:r>
      <w:r w:rsidR="00694F68">
        <w:rPr>
          <w:sz w:val="24"/>
          <w:szCs w:val="24"/>
        </w:rPr>
        <w:t xml:space="preserve">class </w:t>
      </w:r>
      <w:r w:rsidR="00694F68">
        <w:rPr>
          <w:rFonts w:hint="cs"/>
          <w:sz w:val="24"/>
          <w:szCs w:val="24"/>
          <w:rtl/>
        </w:rPr>
        <w:t xml:space="preserve"> של </w:t>
      </w:r>
      <w:r w:rsidR="00694F68">
        <w:rPr>
          <w:sz w:val="24"/>
          <w:szCs w:val="24"/>
        </w:rPr>
        <w:t>string</w:t>
      </w:r>
      <w:r w:rsidR="00694F68">
        <w:rPr>
          <w:rFonts w:hint="cs"/>
          <w:sz w:val="24"/>
          <w:szCs w:val="24"/>
          <w:rtl/>
        </w:rPr>
        <w:t xml:space="preserve"> מוצא מחדש זיכרון (מה שגורם לחורים בזיכרון) מצאנו את הפתרון הזה.</w:t>
      </w:r>
    </w:p>
    <w:p w14:paraId="4B6279FE" w14:textId="52DE4BE2" w:rsidR="006D60CE" w:rsidRDefault="006D60CE" w:rsidP="006D60CE">
      <w:pPr>
        <w:rPr>
          <w:sz w:val="32"/>
          <w:szCs w:val="32"/>
          <w:u w:val="single"/>
          <w:rtl/>
        </w:rPr>
      </w:pPr>
      <w:r>
        <w:rPr>
          <w:rFonts w:hint="cs"/>
          <w:sz w:val="32"/>
          <w:szCs w:val="32"/>
          <w:u w:val="single"/>
          <w:rtl/>
        </w:rPr>
        <w:t>יום חמישי 4/2/2021</w:t>
      </w:r>
    </w:p>
    <w:p w14:paraId="35120687" w14:textId="430757F2" w:rsidR="006D60CE" w:rsidRDefault="006D60CE" w:rsidP="006D60CE">
      <w:pPr>
        <w:rPr>
          <w:sz w:val="24"/>
          <w:szCs w:val="24"/>
          <w:rtl/>
        </w:rPr>
      </w:pPr>
      <w:r>
        <w:rPr>
          <w:rFonts w:hint="cs"/>
          <w:sz w:val="24"/>
          <w:szCs w:val="24"/>
          <w:rtl/>
        </w:rPr>
        <w:t xml:space="preserve">היום ניסינו להפעיל את ה </w:t>
      </w:r>
      <w:r>
        <w:rPr>
          <w:sz w:val="24"/>
          <w:szCs w:val="24"/>
        </w:rPr>
        <w:t>esp</w:t>
      </w:r>
      <w:r>
        <w:rPr>
          <w:rFonts w:hint="cs"/>
          <w:sz w:val="24"/>
          <w:szCs w:val="24"/>
          <w:rtl/>
        </w:rPr>
        <w:t xml:space="preserve"> אחרי שסיימנו עם הקוד וניסינו להתחבר ל </w:t>
      </w:r>
      <w:r>
        <w:rPr>
          <w:sz w:val="24"/>
          <w:szCs w:val="24"/>
        </w:rPr>
        <w:t>wifi</w:t>
      </w:r>
      <w:r>
        <w:rPr>
          <w:rFonts w:hint="cs"/>
          <w:sz w:val="24"/>
          <w:szCs w:val="24"/>
          <w:rtl/>
        </w:rPr>
        <w:t xml:space="preserve"> לשרת (עדיין לא לשרת שלנו) וניסינו לשלוח פקודות </w:t>
      </w:r>
      <w:r>
        <w:rPr>
          <w:sz w:val="24"/>
          <w:szCs w:val="24"/>
        </w:rPr>
        <w:t>get</w:t>
      </w:r>
      <w:r>
        <w:rPr>
          <w:rFonts w:hint="cs"/>
          <w:sz w:val="24"/>
          <w:szCs w:val="24"/>
          <w:rtl/>
        </w:rPr>
        <w:t xml:space="preserve"> ו </w:t>
      </w:r>
      <w:r>
        <w:rPr>
          <w:sz w:val="24"/>
          <w:szCs w:val="24"/>
        </w:rPr>
        <w:t>Post</w:t>
      </w:r>
      <w:r>
        <w:rPr>
          <w:rFonts w:hint="cs"/>
          <w:sz w:val="24"/>
          <w:szCs w:val="24"/>
          <w:rtl/>
        </w:rPr>
        <w:t xml:space="preserve"> הניסיון עבר בהצלחה לאחר מכן פתחנו תפריט </w:t>
      </w:r>
      <w:r>
        <w:rPr>
          <w:sz w:val="24"/>
          <w:szCs w:val="24"/>
        </w:rPr>
        <w:t>debug</w:t>
      </w:r>
      <w:r>
        <w:rPr>
          <w:rFonts w:hint="cs"/>
          <w:sz w:val="24"/>
          <w:szCs w:val="24"/>
          <w:rtl/>
        </w:rPr>
        <w:t xml:space="preserve"> יותר נכון יצרנו כדי לצמצם את הפלט שיוצא מהחיישן כך שהארדואינו יקרא רק את מה שהוא צריך לקרוא לאחר בדיקה חוזרת ראינו שהכל עבד הפעלנו </w:t>
      </w:r>
      <w:r>
        <w:rPr>
          <w:sz w:val="24"/>
          <w:szCs w:val="24"/>
        </w:rPr>
        <w:t xml:space="preserve">debug mode </w:t>
      </w:r>
      <w:r>
        <w:rPr>
          <w:rFonts w:hint="cs"/>
          <w:sz w:val="24"/>
          <w:szCs w:val="24"/>
          <w:rtl/>
        </w:rPr>
        <w:t xml:space="preserve"> וכל הפלט התקבל וכשכיבינו אותו קיבלנו רק את מה שאנחנו צרכים לקבל.</w:t>
      </w:r>
    </w:p>
    <w:p w14:paraId="0BC5ABA5" w14:textId="77777777" w:rsidR="006D60CE" w:rsidRPr="006D60CE" w:rsidRDefault="006D60CE" w:rsidP="006D60CE">
      <w:pPr>
        <w:rPr>
          <w:sz w:val="24"/>
          <w:szCs w:val="24"/>
          <w:rtl/>
        </w:rPr>
      </w:pPr>
    </w:p>
    <w:p w14:paraId="295E8B42" w14:textId="7BD38ABE" w:rsidR="00787B70" w:rsidRDefault="00787B70" w:rsidP="00787B70">
      <w:pPr>
        <w:rPr>
          <w:sz w:val="32"/>
          <w:szCs w:val="32"/>
          <w:u w:val="single"/>
          <w:rtl/>
        </w:rPr>
      </w:pPr>
      <w:r>
        <w:rPr>
          <w:rFonts w:hint="cs"/>
          <w:sz w:val="32"/>
          <w:szCs w:val="32"/>
          <w:u w:val="single"/>
          <w:rtl/>
        </w:rPr>
        <w:t>יום ראשון 7/2/2021</w:t>
      </w:r>
    </w:p>
    <w:p w14:paraId="7D7EA15E" w14:textId="79B4156D" w:rsidR="00787B70" w:rsidRDefault="00787B70" w:rsidP="00787B70">
      <w:pPr>
        <w:rPr>
          <w:sz w:val="32"/>
          <w:szCs w:val="32"/>
          <w:u w:val="single"/>
          <w:rtl/>
        </w:rPr>
      </w:pPr>
      <w:r>
        <w:rPr>
          <w:rFonts w:hint="cs"/>
          <w:sz w:val="24"/>
          <w:szCs w:val="24"/>
          <w:rtl/>
        </w:rPr>
        <w:t xml:space="preserve">היום התקדמנו עם החיבור של ה </w:t>
      </w:r>
      <w:r>
        <w:rPr>
          <w:sz w:val="24"/>
          <w:szCs w:val="24"/>
        </w:rPr>
        <w:t>esp</w:t>
      </w:r>
      <w:r>
        <w:rPr>
          <w:rFonts w:hint="cs"/>
          <w:sz w:val="24"/>
          <w:szCs w:val="24"/>
          <w:rtl/>
        </w:rPr>
        <w:t xml:space="preserve"> לארדואינו הראשי לאחר כמה תקלות שתיקנתי הצלחתי לשלוט על ה </w:t>
      </w:r>
      <w:r>
        <w:rPr>
          <w:sz w:val="24"/>
          <w:szCs w:val="24"/>
        </w:rPr>
        <w:t>esp</w:t>
      </w:r>
      <w:r>
        <w:rPr>
          <w:rFonts w:hint="cs"/>
          <w:sz w:val="24"/>
          <w:szCs w:val="24"/>
          <w:rtl/>
        </w:rPr>
        <w:t xml:space="preserve"> דרך הארדואינו וגם להתחבר לשרת מסויים כדי לבדוק בהמשך אני אנסה להתחבר לשרת הראשי של הפרוייקט. הקוד מתקמפל והכל רץ חלק.</w:t>
      </w:r>
    </w:p>
    <w:p w14:paraId="0CA6EFFC" w14:textId="69138DD1" w:rsidR="001E2F0A" w:rsidRDefault="001E2F0A" w:rsidP="00787B70">
      <w:pPr>
        <w:rPr>
          <w:sz w:val="32"/>
          <w:szCs w:val="32"/>
          <w:u w:val="single"/>
          <w:rtl/>
        </w:rPr>
      </w:pPr>
      <w:r>
        <w:rPr>
          <w:rFonts w:hint="cs"/>
          <w:sz w:val="32"/>
          <w:szCs w:val="32"/>
          <w:u w:val="single"/>
          <w:rtl/>
        </w:rPr>
        <w:t>יום חמישי 11/2/2021</w:t>
      </w:r>
    </w:p>
    <w:p w14:paraId="2305418E" w14:textId="60BDCFDF" w:rsidR="0042168D" w:rsidRDefault="001E2F0A" w:rsidP="0042168D">
      <w:pPr>
        <w:rPr>
          <w:sz w:val="28"/>
          <w:szCs w:val="28"/>
          <w:rtl/>
        </w:rPr>
      </w:pPr>
      <w:r>
        <w:rPr>
          <w:rFonts w:hint="cs"/>
          <w:sz w:val="24"/>
          <w:szCs w:val="24"/>
          <w:rtl/>
        </w:rPr>
        <w:t xml:space="preserve">היום התחלנו לעבוד עם זיכרון ה </w:t>
      </w:r>
      <w:r>
        <w:rPr>
          <w:sz w:val="24"/>
          <w:szCs w:val="24"/>
        </w:rPr>
        <w:t>eeprom</w:t>
      </w:r>
      <w:r>
        <w:rPr>
          <w:rFonts w:hint="cs"/>
          <w:sz w:val="24"/>
          <w:szCs w:val="24"/>
          <w:rtl/>
        </w:rPr>
        <w:t xml:space="preserve"> של הארדואינו כדי לאחסן נתוני התחברות ל </w:t>
      </w:r>
      <w:r>
        <w:rPr>
          <w:sz w:val="24"/>
          <w:szCs w:val="24"/>
        </w:rPr>
        <w:t>wifi</w:t>
      </w:r>
      <w:r>
        <w:rPr>
          <w:rFonts w:hint="cs"/>
          <w:sz w:val="24"/>
          <w:szCs w:val="24"/>
          <w:rtl/>
        </w:rPr>
        <w:t xml:space="preserve"> זאת אומרת נגיד ואני רוצה להגדיר רשת חדשה במקום להגדיר אותה דרך הקוד אני שולח לארדואינו בקשה לשמור את הפרטי התחברות לרשת וברגע שהוא ירצה להתחבר הוא ימשוך אותם מהזיכרון</w:t>
      </w:r>
    </w:p>
    <w:p w14:paraId="622AD77E" w14:textId="77777777" w:rsidR="0042168D" w:rsidRDefault="0042168D" w:rsidP="0042168D">
      <w:pPr>
        <w:rPr>
          <w:sz w:val="28"/>
          <w:szCs w:val="28"/>
          <w:rtl/>
        </w:rPr>
      </w:pPr>
    </w:p>
    <w:p w14:paraId="4C856BC5" w14:textId="77777777" w:rsidR="0042168D" w:rsidRDefault="0042168D" w:rsidP="0042168D">
      <w:pPr>
        <w:rPr>
          <w:sz w:val="28"/>
          <w:szCs w:val="28"/>
          <w:rtl/>
        </w:rPr>
      </w:pPr>
    </w:p>
    <w:p w14:paraId="2F3817FD" w14:textId="77777777" w:rsidR="0042168D" w:rsidRDefault="0042168D" w:rsidP="0042168D">
      <w:pPr>
        <w:rPr>
          <w:sz w:val="28"/>
          <w:szCs w:val="28"/>
          <w:rtl/>
        </w:rPr>
      </w:pPr>
    </w:p>
    <w:p w14:paraId="25B7B54B" w14:textId="77777777" w:rsidR="0042168D" w:rsidRDefault="0042168D" w:rsidP="0042168D">
      <w:pPr>
        <w:rPr>
          <w:sz w:val="28"/>
          <w:szCs w:val="28"/>
          <w:rtl/>
        </w:rPr>
      </w:pPr>
    </w:p>
    <w:p w14:paraId="48E901AA" w14:textId="2DDD68D4" w:rsidR="00494F45" w:rsidRDefault="0042168D" w:rsidP="00694F68">
      <w:pPr>
        <w:rPr>
          <w:sz w:val="32"/>
          <w:szCs w:val="32"/>
          <w:u w:val="single"/>
          <w:rtl/>
        </w:rPr>
      </w:pPr>
      <w:r>
        <w:rPr>
          <w:rFonts w:hint="cs"/>
          <w:sz w:val="32"/>
          <w:szCs w:val="32"/>
          <w:u w:val="single"/>
          <w:rtl/>
        </w:rPr>
        <w:lastRenderedPageBreak/>
        <w:t>יום ראשון 14/2/2021</w:t>
      </w:r>
    </w:p>
    <w:p w14:paraId="220B55EC" w14:textId="4D41E5D8" w:rsidR="0042168D" w:rsidRDefault="0042168D" w:rsidP="00694F68">
      <w:pPr>
        <w:rPr>
          <w:sz w:val="24"/>
          <w:szCs w:val="24"/>
          <w:rtl/>
        </w:rPr>
      </w:pPr>
      <w:r>
        <w:rPr>
          <w:rFonts w:hint="cs"/>
          <w:sz w:val="24"/>
          <w:szCs w:val="24"/>
          <w:rtl/>
        </w:rPr>
        <w:t xml:space="preserve">היום התקדמתי קצת עם הזיכרון של ה </w:t>
      </w:r>
      <w:r>
        <w:rPr>
          <w:rFonts w:hint="cs"/>
          <w:sz w:val="24"/>
          <w:szCs w:val="24"/>
        </w:rPr>
        <w:t>A</w:t>
      </w:r>
      <w:r>
        <w:rPr>
          <w:sz w:val="24"/>
          <w:szCs w:val="24"/>
        </w:rPr>
        <w:t>rduino</w:t>
      </w:r>
      <w:r>
        <w:rPr>
          <w:rFonts w:hint="cs"/>
          <w:sz w:val="24"/>
          <w:szCs w:val="24"/>
          <w:rtl/>
        </w:rPr>
        <w:t xml:space="preserve"> (</w:t>
      </w:r>
      <w:r>
        <w:rPr>
          <w:sz w:val="24"/>
          <w:szCs w:val="24"/>
        </w:rPr>
        <w:t>eeprom</w:t>
      </w:r>
      <w:r>
        <w:rPr>
          <w:rFonts w:hint="cs"/>
          <w:sz w:val="24"/>
          <w:szCs w:val="24"/>
          <w:rtl/>
        </w:rPr>
        <w:t xml:space="preserve">) המשכתי לבנות את הפונקציות שלו ועדכנתי אותן בקוד של ה </w:t>
      </w:r>
      <w:r>
        <w:rPr>
          <w:sz w:val="24"/>
          <w:szCs w:val="24"/>
          <w:rtl/>
        </w:rPr>
        <w:t>–</w:t>
      </w:r>
      <w:r>
        <w:rPr>
          <w:rFonts w:hint="cs"/>
          <w:sz w:val="24"/>
          <w:szCs w:val="24"/>
          <w:rtl/>
        </w:rPr>
        <w:t xml:space="preserve"> </w:t>
      </w:r>
      <w:r>
        <w:rPr>
          <w:sz w:val="24"/>
          <w:szCs w:val="24"/>
        </w:rPr>
        <w:t>esp</w:t>
      </w:r>
      <w:r>
        <w:rPr>
          <w:rFonts w:hint="cs"/>
          <w:sz w:val="24"/>
          <w:szCs w:val="24"/>
          <w:rtl/>
        </w:rPr>
        <w:t xml:space="preserve"> המטרה בעצם היא לקבל מהמשתמש את פרטי ההתחברות לרשת ולשמור אותם בזיכרון וגם לעדכן במידת הצורך. </w:t>
      </w:r>
    </w:p>
    <w:p w14:paraId="741B682E" w14:textId="4F3CF04B" w:rsidR="0042168D" w:rsidRDefault="0042168D" w:rsidP="00694F68">
      <w:pPr>
        <w:rPr>
          <w:rFonts w:hint="cs"/>
          <w:sz w:val="28"/>
          <w:szCs w:val="28"/>
          <w:rtl/>
        </w:rPr>
      </w:pPr>
      <w:r>
        <w:rPr>
          <w:noProof/>
        </w:rPr>
        <w:drawing>
          <wp:inline distT="0" distB="0" distL="0" distR="0" wp14:anchorId="6FDB5A0A" wp14:editId="24EE740F">
            <wp:extent cx="5274310" cy="2505075"/>
            <wp:effectExtent l="0" t="0" r="2540" b="952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505075"/>
                    </a:xfrm>
                    <a:prstGeom prst="rect">
                      <a:avLst/>
                    </a:prstGeom>
                  </pic:spPr>
                </pic:pic>
              </a:graphicData>
            </a:graphic>
          </wp:inline>
        </w:drawing>
      </w:r>
    </w:p>
    <w:p w14:paraId="2CF0E52B" w14:textId="24D85EAB" w:rsidR="00494F45" w:rsidRDefault="0042168D" w:rsidP="0042168D">
      <w:pPr>
        <w:rPr>
          <w:sz w:val="32"/>
          <w:szCs w:val="32"/>
          <w:u w:val="single"/>
          <w:rtl/>
        </w:rPr>
      </w:pPr>
      <w:r>
        <w:rPr>
          <w:rFonts w:hint="cs"/>
          <w:sz w:val="32"/>
          <w:szCs w:val="32"/>
          <w:u w:val="single"/>
          <w:rtl/>
        </w:rPr>
        <w:t xml:space="preserve">יום </w:t>
      </w:r>
      <w:r>
        <w:rPr>
          <w:rFonts w:hint="cs"/>
          <w:sz w:val="32"/>
          <w:szCs w:val="32"/>
          <w:u w:val="single"/>
          <w:rtl/>
        </w:rPr>
        <w:t>שני 14/2/2021</w:t>
      </w:r>
    </w:p>
    <w:p w14:paraId="53F3315A" w14:textId="3938A743" w:rsidR="00494F45" w:rsidRPr="0042168D" w:rsidRDefault="0042168D" w:rsidP="0042168D">
      <w:pPr>
        <w:rPr>
          <w:sz w:val="24"/>
          <w:szCs w:val="24"/>
          <w:rtl/>
        </w:rPr>
      </w:pPr>
      <w:r>
        <w:rPr>
          <w:rFonts w:hint="cs"/>
          <w:sz w:val="24"/>
          <w:szCs w:val="24"/>
          <w:rtl/>
        </w:rPr>
        <w:t xml:space="preserve">היום התקדמתי עם ההלחמות הלחמתי את הנגדים שמודדים את מעבר המתח לרכיבים החיצוניים ובנוסף גם התקדמתי עם חיבור ה </w:t>
      </w:r>
      <w:r>
        <w:rPr>
          <w:sz w:val="24"/>
          <w:szCs w:val="24"/>
        </w:rPr>
        <w:t>relay</w:t>
      </w:r>
      <w:r>
        <w:rPr>
          <w:rFonts w:hint="cs"/>
          <w:sz w:val="24"/>
          <w:szCs w:val="24"/>
          <w:rtl/>
        </w:rPr>
        <w:t xml:space="preserve"> לארדואינו דרך הלוח החיצוני. בנוסף גם הלחמתי את רכיב ה </w:t>
      </w:r>
      <w:r>
        <w:rPr>
          <w:sz w:val="24"/>
          <w:szCs w:val="24"/>
        </w:rPr>
        <w:t>RTC</w:t>
      </w:r>
      <w:r>
        <w:rPr>
          <w:rFonts w:hint="cs"/>
          <w:sz w:val="24"/>
          <w:szCs w:val="24"/>
          <w:rtl/>
        </w:rPr>
        <w:t xml:space="preserve"> שהוא בעצם השעון של הארדואינו למערכת. (להוסיף תמונה).</w:t>
      </w:r>
    </w:p>
    <w:p w14:paraId="348052E9" w14:textId="4ACBC078" w:rsidR="00494F45" w:rsidRDefault="00494F45" w:rsidP="00494F45">
      <w:pPr>
        <w:rPr>
          <w:sz w:val="32"/>
          <w:szCs w:val="32"/>
          <w:u w:val="single"/>
          <w:rtl/>
        </w:rPr>
      </w:pPr>
      <w:r>
        <w:rPr>
          <w:rFonts w:hint="cs"/>
          <w:sz w:val="32"/>
          <w:szCs w:val="32"/>
          <w:u w:val="single"/>
          <w:rtl/>
        </w:rPr>
        <w:t>יום ראשון 21/2/2021</w:t>
      </w:r>
    </w:p>
    <w:p w14:paraId="6567AEE6" w14:textId="4D757866" w:rsidR="00F97B2B" w:rsidRPr="00494F45" w:rsidRDefault="00494F45" w:rsidP="0042168D">
      <w:pPr>
        <w:rPr>
          <w:sz w:val="24"/>
          <w:szCs w:val="24"/>
          <w:rtl/>
        </w:rPr>
      </w:pPr>
      <w:r>
        <w:rPr>
          <w:rFonts w:hint="cs"/>
          <w:sz w:val="24"/>
          <w:szCs w:val="24"/>
          <w:rtl/>
        </w:rPr>
        <w:t xml:space="preserve">היום התעסקתי בטיפול בקוד עקב תקלה שבגללה אני לא מקבל פלט מה </w:t>
      </w:r>
      <w:r>
        <w:rPr>
          <w:sz w:val="24"/>
          <w:szCs w:val="24"/>
        </w:rPr>
        <w:t>esp</w:t>
      </w:r>
      <w:r>
        <w:rPr>
          <w:rFonts w:hint="cs"/>
          <w:sz w:val="24"/>
          <w:szCs w:val="24"/>
          <w:rtl/>
        </w:rPr>
        <w:t xml:space="preserve"> זה קורה רק בקוד הראשי כאשר אני מנסה קבצים אחרים הכל עובד לא הספקתי לתקן את הבעיה באותו היום אתקן בשיעור הבא.</w:t>
      </w:r>
    </w:p>
    <w:p w14:paraId="3474B0BA" w14:textId="16147FD5" w:rsidR="00494F45" w:rsidRDefault="00F97B2B" w:rsidP="00F97B2B">
      <w:pPr>
        <w:rPr>
          <w:sz w:val="32"/>
          <w:szCs w:val="32"/>
          <w:u w:val="single"/>
          <w:rtl/>
        </w:rPr>
      </w:pPr>
      <w:r>
        <w:rPr>
          <w:rFonts w:hint="cs"/>
          <w:sz w:val="32"/>
          <w:szCs w:val="32"/>
          <w:u w:val="single"/>
          <w:rtl/>
        </w:rPr>
        <w:t>יום שני 22/2/2021</w:t>
      </w:r>
    </w:p>
    <w:p w14:paraId="2B78BB1D" w14:textId="51166545" w:rsidR="00F97B2B" w:rsidRDefault="00F97B2B" w:rsidP="00F97B2B">
      <w:pPr>
        <w:rPr>
          <w:sz w:val="24"/>
          <w:szCs w:val="24"/>
          <w:rtl/>
        </w:rPr>
      </w:pPr>
      <w:r>
        <w:rPr>
          <w:rFonts w:hint="cs"/>
          <w:sz w:val="24"/>
          <w:szCs w:val="24"/>
          <w:rtl/>
        </w:rPr>
        <w:t xml:space="preserve">תיקנתי את התקלה עם ה </w:t>
      </w:r>
      <w:r>
        <w:rPr>
          <w:sz w:val="24"/>
          <w:szCs w:val="24"/>
        </w:rPr>
        <w:t>esp</w:t>
      </w:r>
      <w:r>
        <w:rPr>
          <w:rFonts w:hint="cs"/>
          <w:sz w:val="24"/>
          <w:szCs w:val="24"/>
          <w:rtl/>
        </w:rPr>
        <w:t xml:space="preserve"> ועדכנתי את הקוד כדי להימנע מהתקלה היינו צרכים לחזור ל </w:t>
      </w:r>
      <w:r>
        <w:rPr>
          <w:sz w:val="24"/>
          <w:szCs w:val="24"/>
        </w:rPr>
        <w:t>string</w:t>
      </w:r>
      <w:r>
        <w:rPr>
          <w:rFonts w:hint="cs"/>
          <w:sz w:val="24"/>
          <w:szCs w:val="24"/>
          <w:rtl/>
        </w:rPr>
        <w:t xml:space="preserve"> בפקודות של הזיכרון של הארדואינו </w:t>
      </w:r>
      <w:r>
        <w:rPr>
          <w:sz w:val="24"/>
          <w:szCs w:val="24"/>
        </w:rPr>
        <w:t>eeprom</w:t>
      </w:r>
      <w:r>
        <w:rPr>
          <w:rFonts w:hint="cs"/>
          <w:sz w:val="24"/>
          <w:szCs w:val="24"/>
          <w:rtl/>
        </w:rPr>
        <w:t xml:space="preserve"> זאת הייתה הבעיה.</w:t>
      </w:r>
    </w:p>
    <w:p w14:paraId="5D8DA4DB" w14:textId="2D9683A1" w:rsidR="00F97B2B" w:rsidRDefault="00F97B2B" w:rsidP="00F97B2B">
      <w:pPr>
        <w:rPr>
          <w:sz w:val="32"/>
          <w:szCs w:val="32"/>
          <w:u w:val="single"/>
          <w:rtl/>
        </w:rPr>
      </w:pPr>
      <w:r>
        <w:rPr>
          <w:rFonts w:hint="cs"/>
          <w:sz w:val="32"/>
          <w:szCs w:val="32"/>
          <w:u w:val="single"/>
          <w:rtl/>
        </w:rPr>
        <w:t>יום שני 1/3/2021</w:t>
      </w:r>
    </w:p>
    <w:p w14:paraId="02448844" w14:textId="686FDD49" w:rsidR="00F97B2B" w:rsidRDefault="00F97B2B" w:rsidP="00F97B2B">
      <w:pPr>
        <w:rPr>
          <w:sz w:val="24"/>
          <w:szCs w:val="24"/>
          <w:rtl/>
        </w:rPr>
      </w:pPr>
      <w:r>
        <w:rPr>
          <w:rFonts w:hint="cs"/>
          <w:sz w:val="24"/>
          <w:szCs w:val="24"/>
          <w:rtl/>
        </w:rPr>
        <w:t xml:space="preserve">ה </w:t>
      </w:r>
      <w:r>
        <w:rPr>
          <w:sz w:val="24"/>
          <w:szCs w:val="24"/>
        </w:rPr>
        <w:t>api</w:t>
      </w:r>
      <w:r>
        <w:rPr>
          <w:rFonts w:hint="cs"/>
          <w:sz w:val="24"/>
          <w:szCs w:val="24"/>
          <w:rtl/>
        </w:rPr>
        <w:t xml:space="preserve"> של השרת התעדכן ולכן גם הייתי צריך לעדכן גם את הקוד של ה </w:t>
      </w:r>
      <w:r>
        <w:rPr>
          <w:sz w:val="24"/>
          <w:szCs w:val="24"/>
        </w:rPr>
        <w:t>esp</w:t>
      </w:r>
      <w:r>
        <w:rPr>
          <w:rFonts w:hint="cs"/>
          <w:sz w:val="24"/>
          <w:szCs w:val="24"/>
          <w:rtl/>
        </w:rPr>
        <w:t xml:space="preserve"> הקוד עודכן והצלחתי להתחבר לשרת בהצלחה בנוסף המשכתי לעבוד על החיישן טמפרטורה.</w:t>
      </w:r>
    </w:p>
    <w:p w14:paraId="268931B5" w14:textId="20BCA0E8" w:rsidR="00F97B2B" w:rsidRDefault="00F97B2B" w:rsidP="00F97B2B">
      <w:pPr>
        <w:rPr>
          <w:sz w:val="32"/>
          <w:szCs w:val="32"/>
          <w:u w:val="single"/>
          <w:rtl/>
        </w:rPr>
      </w:pPr>
      <w:r>
        <w:rPr>
          <w:rFonts w:hint="cs"/>
          <w:sz w:val="32"/>
          <w:szCs w:val="32"/>
          <w:u w:val="single"/>
          <w:rtl/>
        </w:rPr>
        <w:t>יום ראשון 7/3/2021</w:t>
      </w:r>
    </w:p>
    <w:p w14:paraId="7F75AE62" w14:textId="7D1B7165" w:rsidR="00F97B2B" w:rsidRDefault="00F97B2B" w:rsidP="00F97B2B">
      <w:pPr>
        <w:rPr>
          <w:sz w:val="24"/>
          <w:szCs w:val="24"/>
          <w:rtl/>
        </w:rPr>
      </w:pPr>
      <w:r>
        <w:rPr>
          <w:rFonts w:hint="cs"/>
          <w:sz w:val="24"/>
          <w:szCs w:val="24"/>
          <w:rtl/>
        </w:rPr>
        <w:t xml:space="preserve">היום חזרתי בבניית המעגל החיצוני של הפרוייקט שבו מחוברים כל ה </w:t>
      </w:r>
      <w:r>
        <w:rPr>
          <w:sz w:val="24"/>
          <w:szCs w:val="24"/>
        </w:rPr>
        <w:t>relays</w:t>
      </w:r>
      <w:r>
        <w:rPr>
          <w:rFonts w:hint="cs"/>
          <w:sz w:val="24"/>
          <w:szCs w:val="24"/>
          <w:rtl/>
        </w:rPr>
        <w:t xml:space="preserve"> (*לצרף תמונה) של הפרוייקט בגלל שמועד ההגשה מתקרב תיקנתי חלק מההלחמות והתקדמתי בהשלמת המעגל.</w:t>
      </w:r>
    </w:p>
    <w:p w14:paraId="378B2F3B" w14:textId="77777777" w:rsidR="0042168D" w:rsidRDefault="0042168D" w:rsidP="00F97B2B">
      <w:pPr>
        <w:rPr>
          <w:sz w:val="32"/>
          <w:szCs w:val="32"/>
          <w:u w:val="single"/>
          <w:rtl/>
        </w:rPr>
      </w:pPr>
    </w:p>
    <w:p w14:paraId="716F5DEF" w14:textId="2E98D0B3" w:rsidR="00F97B2B" w:rsidRDefault="00F97B2B" w:rsidP="00F97B2B">
      <w:pPr>
        <w:rPr>
          <w:sz w:val="32"/>
          <w:szCs w:val="32"/>
          <w:u w:val="single"/>
          <w:rtl/>
        </w:rPr>
      </w:pPr>
      <w:r>
        <w:rPr>
          <w:rFonts w:hint="cs"/>
          <w:sz w:val="32"/>
          <w:szCs w:val="32"/>
          <w:u w:val="single"/>
          <w:rtl/>
        </w:rPr>
        <w:lastRenderedPageBreak/>
        <w:t>יום שני 8/3/2021</w:t>
      </w:r>
    </w:p>
    <w:p w14:paraId="7DECB9CF" w14:textId="719FB9DB" w:rsidR="00F97B2B" w:rsidRDefault="00F97B2B" w:rsidP="00F97B2B">
      <w:pPr>
        <w:rPr>
          <w:sz w:val="24"/>
          <w:szCs w:val="24"/>
          <w:rtl/>
        </w:rPr>
      </w:pPr>
      <w:r>
        <w:rPr>
          <w:rFonts w:hint="cs"/>
          <w:sz w:val="24"/>
          <w:szCs w:val="24"/>
          <w:rtl/>
        </w:rPr>
        <w:t>היום המשכתי עם בניית המעגל החיצוני וכמעט סיימתי עם ההלחמות.</w:t>
      </w:r>
    </w:p>
    <w:p w14:paraId="17A9F515" w14:textId="77777777" w:rsidR="0042168D" w:rsidRDefault="0042168D" w:rsidP="00F97B2B">
      <w:pPr>
        <w:rPr>
          <w:sz w:val="24"/>
          <w:szCs w:val="24"/>
          <w:rtl/>
        </w:rPr>
      </w:pPr>
    </w:p>
    <w:p w14:paraId="036F7AF8" w14:textId="50E07008" w:rsidR="00F97B2B" w:rsidRDefault="00F97B2B" w:rsidP="00F97B2B">
      <w:pPr>
        <w:rPr>
          <w:sz w:val="32"/>
          <w:szCs w:val="32"/>
          <w:u w:val="single"/>
          <w:rtl/>
        </w:rPr>
      </w:pPr>
      <w:r>
        <w:rPr>
          <w:rFonts w:hint="cs"/>
          <w:sz w:val="32"/>
          <w:szCs w:val="32"/>
          <w:u w:val="single"/>
          <w:rtl/>
        </w:rPr>
        <w:t>יום שני 15/3/2021</w:t>
      </w:r>
    </w:p>
    <w:p w14:paraId="4D36C25D" w14:textId="1C64C118" w:rsidR="00F97B2B" w:rsidRDefault="00F97B2B" w:rsidP="00F97B2B">
      <w:pPr>
        <w:rPr>
          <w:sz w:val="24"/>
          <w:szCs w:val="24"/>
          <w:rtl/>
        </w:rPr>
      </w:pPr>
      <w:r>
        <w:rPr>
          <w:rFonts w:hint="cs"/>
          <w:sz w:val="24"/>
          <w:szCs w:val="24"/>
          <w:rtl/>
        </w:rPr>
        <w:t xml:space="preserve">היום סיימתי את בניית המעגל החיצוני שאליו מחוברים כל הרכיבים שצורכים מתח גבוה בפרוייקט </w:t>
      </w:r>
      <w:r w:rsidR="00AB6EB2">
        <w:rPr>
          <w:rFonts w:hint="cs"/>
          <w:sz w:val="24"/>
          <w:szCs w:val="24"/>
          <w:rtl/>
        </w:rPr>
        <w:t xml:space="preserve">(משאבה, ברזים וסולנואיד). </w:t>
      </w:r>
      <w:r>
        <w:rPr>
          <w:rFonts w:hint="cs"/>
          <w:sz w:val="24"/>
          <w:szCs w:val="24"/>
          <w:rtl/>
        </w:rPr>
        <w:t>ביצעתי בדיקה עם המשאבה ונתקלתי בבעיה עם הסוללה, היא לא מספקת מספיק מתח מה שגורם למשאבה ולשאר הרכיבים לעבוד בצורה לא יעילה.</w:t>
      </w:r>
      <w:r w:rsidR="00E03CDB">
        <w:rPr>
          <w:rFonts w:hint="cs"/>
          <w:sz w:val="24"/>
          <w:szCs w:val="24"/>
          <w:rtl/>
        </w:rPr>
        <w:t xml:space="preserve"> (להוסיף תמונה של המעגל החיצוני</w:t>
      </w:r>
      <w:r w:rsidR="00AB6EB2">
        <w:rPr>
          <w:rFonts w:hint="cs"/>
          <w:sz w:val="24"/>
          <w:szCs w:val="24"/>
          <w:rtl/>
        </w:rPr>
        <w:t xml:space="preserve"> למשאבה והברזים</w:t>
      </w:r>
      <w:r w:rsidR="00E03CDB">
        <w:rPr>
          <w:rFonts w:hint="cs"/>
          <w:sz w:val="24"/>
          <w:szCs w:val="24"/>
          <w:rtl/>
        </w:rPr>
        <w:t xml:space="preserve">). בסופו של דבר תפקידו של המעגל החיצוני הוא להפעיל את כל ה </w:t>
      </w:r>
      <w:r w:rsidR="00E03CDB">
        <w:rPr>
          <w:sz w:val="24"/>
          <w:szCs w:val="24"/>
        </w:rPr>
        <w:t>relays</w:t>
      </w:r>
      <w:r w:rsidR="00E03CDB">
        <w:rPr>
          <w:rFonts w:hint="cs"/>
          <w:sz w:val="24"/>
          <w:szCs w:val="24"/>
          <w:rtl/>
        </w:rPr>
        <w:t xml:space="preserve"> שאליהם מחוברים רכיבים כמו המשאבה ה </w:t>
      </w:r>
      <w:r w:rsidR="00E03CDB">
        <w:rPr>
          <w:sz w:val="24"/>
          <w:szCs w:val="24"/>
          <w:rtl/>
        </w:rPr>
        <w:t>–</w:t>
      </w:r>
      <w:r w:rsidR="00E03CDB">
        <w:rPr>
          <w:rFonts w:hint="cs"/>
          <w:sz w:val="24"/>
          <w:szCs w:val="24"/>
          <w:rtl/>
        </w:rPr>
        <w:t xml:space="preserve"> </w:t>
      </w:r>
      <w:r w:rsidR="00E03CDB">
        <w:rPr>
          <w:sz w:val="24"/>
          <w:szCs w:val="24"/>
        </w:rPr>
        <w:t>fosset</w:t>
      </w:r>
      <w:r w:rsidR="00E03CDB">
        <w:rPr>
          <w:rFonts w:hint="cs"/>
          <w:sz w:val="24"/>
          <w:szCs w:val="24"/>
          <w:rtl/>
        </w:rPr>
        <w:t xml:space="preserve"> והברז החשמלי.</w:t>
      </w:r>
    </w:p>
    <w:p w14:paraId="22E814A8" w14:textId="30E36CEE" w:rsidR="0042168D" w:rsidRDefault="0042168D" w:rsidP="00F97B2B">
      <w:pPr>
        <w:rPr>
          <w:sz w:val="24"/>
          <w:szCs w:val="24"/>
          <w:rtl/>
        </w:rPr>
      </w:pPr>
      <w:r>
        <w:rPr>
          <w:rFonts w:hint="cs"/>
          <w:sz w:val="24"/>
          <w:szCs w:val="24"/>
          <w:rtl/>
        </w:rPr>
        <w:t>//להוסיף תמונה של המעגל החיצוני הסופי.</w:t>
      </w:r>
    </w:p>
    <w:p w14:paraId="76DA381A" w14:textId="66B1938D" w:rsidR="00AB6EB2" w:rsidRDefault="00AB6EB2" w:rsidP="00AB6EB2">
      <w:pPr>
        <w:rPr>
          <w:sz w:val="32"/>
          <w:szCs w:val="32"/>
          <w:u w:val="single"/>
          <w:rtl/>
        </w:rPr>
      </w:pPr>
      <w:r>
        <w:rPr>
          <w:rFonts w:hint="cs"/>
          <w:sz w:val="32"/>
          <w:szCs w:val="32"/>
          <w:u w:val="single"/>
          <w:rtl/>
        </w:rPr>
        <w:t>יום ראשון 21/3/2021</w:t>
      </w:r>
    </w:p>
    <w:p w14:paraId="2E280A0D" w14:textId="60506898" w:rsidR="00F97B2B" w:rsidRPr="00AB6EB2" w:rsidRDefault="00AB6EB2" w:rsidP="00AB6EB2">
      <w:pPr>
        <w:rPr>
          <w:sz w:val="32"/>
          <w:szCs w:val="32"/>
          <w:u w:val="single"/>
          <w:rtl/>
        </w:rPr>
      </w:pPr>
      <w:r>
        <w:rPr>
          <w:rFonts w:hint="cs"/>
          <w:sz w:val="24"/>
          <w:szCs w:val="24"/>
          <w:rtl/>
        </w:rPr>
        <w:t>היו</w:t>
      </w:r>
      <w:r>
        <w:rPr>
          <w:rFonts w:hint="cs"/>
          <w:sz w:val="24"/>
          <w:szCs w:val="24"/>
          <w:rtl/>
        </w:rPr>
        <w:t xml:space="preserve">ם סיימתי את הבנייה של המערכת. בניתי שלושה לוחות חיצוניים בשביל חיישני הטמפרטורת אוויר ואור (להוסיף תמונה) בנוסף גם את המעגל החיצוני לחיישני גובה המים והעכירות. (להוסיף תמונה). מחר אני אפגש עם אנשי התחזוקה של בית הספר כדי לדון בבניה של המערכת ושילוב המערכות האלקטרוניות במערכת ההידרופונית שכבר מחכה בחממה. </w:t>
      </w:r>
    </w:p>
    <w:p w14:paraId="5C44E955" w14:textId="54D144A3" w:rsidR="0059714E" w:rsidRDefault="0042168D" w:rsidP="0042168D">
      <w:pPr>
        <w:rPr>
          <w:sz w:val="32"/>
          <w:szCs w:val="32"/>
          <w:u w:val="single"/>
          <w:rtl/>
        </w:rPr>
      </w:pPr>
      <w:r>
        <w:rPr>
          <w:rFonts w:hint="cs"/>
          <w:sz w:val="32"/>
          <w:szCs w:val="32"/>
          <w:u w:val="single"/>
          <w:rtl/>
        </w:rPr>
        <w:t xml:space="preserve">יום </w:t>
      </w:r>
      <w:r>
        <w:rPr>
          <w:rFonts w:hint="cs"/>
          <w:sz w:val="32"/>
          <w:szCs w:val="32"/>
          <w:u w:val="single"/>
          <w:rtl/>
        </w:rPr>
        <w:t>שני 22/3/2021</w:t>
      </w:r>
    </w:p>
    <w:p w14:paraId="7B42F3B5" w14:textId="60CA29F3" w:rsidR="0042168D" w:rsidRDefault="0042168D" w:rsidP="0042168D">
      <w:pPr>
        <w:rPr>
          <w:sz w:val="24"/>
          <w:szCs w:val="24"/>
          <w:rtl/>
        </w:rPr>
      </w:pPr>
      <w:r>
        <w:rPr>
          <w:rFonts w:hint="cs"/>
          <w:sz w:val="24"/>
          <w:szCs w:val="24"/>
          <w:rtl/>
        </w:rPr>
        <w:t>הי</w:t>
      </w:r>
      <w:r>
        <w:rPr>
          <w:rFonts w:hint="cs"/>
          <w:sz w:val="24"/>
          <w:szCs w:val="24"/>
          <w:rtl/>
        </w:rPr>
        <w:t xml:space="preserve">ום התכנסתי בחממה ביחד עם כל אנשי התחזוקה כדי לעדכן אותם לגביי </w:t>
      </w:r>
      <w:r w:rsidR="00AB6EB2">
        <w:rPr>
          <w:rFonts w:hint="cs"/>
          <w:sz w:val="24"/>
          <w:szCs w:val="24"/>
          <w:rtl/>
        </w:rPr>
        <w:t xml:space="preserve">הבינויים והתוספות שצריך להוסיף כדי לסיים את הבנייה של החממה בנוסף גם הסברתי להם איך הפרוייקט עובד את האוטומציה ובנוסף גם הסברתי לנציג מביולוגיה שהוא גם בסופו של דבר הלקוח איך כל המערכת עובדת המבנה של החיישנים והרכיבים ברחבי המערכת. </w:t>
      </w:r>
    </w:p>
    <w:p w14:paraId="04227479" w14:textId="3A3E8508" w:rsidR="0059714E" w:rsidRDefault="00AB6EB2" w:rsidP="00AB6EB2">
      <w:pPr>
        <w:rPr>
          <w:sz w:val="32"/>
          <w:szCs w:val="32"/>
          <w:u w:val="single"/>
          <w:rtl/>
        </w:rPr>
      </w:pPr>
      <w:r>
        <w:rPr>
          <w:rFonts w:hint="cs"/>
          <w:sz w:val="24"/>
          <w:szCs w:val="24"/>
          <w:rtl/>
        </w:rPr>
        <w:t>//להוסיף תמונות מאותו יום.</w:t>
      </w:r>
    </w:p>
    <w:p w14:paraId="0B825A61" w14:textId="419EB7B8" w:rsidR="00AB6EB2" w:rsidRDefault="00AB6EB2" w:rsidP="00AB6EB2">
      <w:pPr>
        <w:rPr>
          <w:sz w:val="32"/>
          <w:szCs w:val="32"/>
          <w:u w:val="single"/>
          <w:rtl/>
        </w:rPr>
      </w:pPr>
      <w:r>
        <w:rPr>
          <w:rFonts w:hint="cs"/>
          <w:sz w:val="32"/>
          <w:szCs w:val="32"/>
          <w:u w:val="single"/>
          <w:rtl/>
        </w:rPr>
        <w:t>יום ר</w:t>
      </w:r>
      <w:r>
        <w:rPr>
          <w:rFonts w:hint="cs"/>
          <w:sz w:val="32"/>
          <w:szCs w:val="32"/>
          <w:u w:val="single"/>
          <w:rtl/>
        </w:rPr>
        <w:t>ביעי 31/3/2021</w:t>
      </w:r>
    </w:p>
    <w:p w14:paraId="00FAF4F3" w14:textId="581E81E3" w:rsidR="00AB6EB2" w:rsidRDefault="00AB6EB2" w:rsidP="00AB6EB2">
      <w:pPr>
        <w:rPr>
          <w:sz w:val="24"/>
          <w:szCs w:val="24"/>
          <w:rtl/>
        </w:rPr>
      </w:pPr>
      <w:r>
        <w:rPr>
          <w:rFonts w:hint="cs"/>
          <w:sz w:val="24"/>
          <w:szCs w:val="24"/>
          <w:rtl/>
        </w:rPr>
        <w:t>היום נפגשתי עם אדי כדי לעבור על המבנה של המערכת ולעדכן אותו בספר בנוסף התקדמנו גם בקוד עם חיישן הטמפרטורה וגם בדקנו את חיישני התאורה וגובה המים. לצערי חיישני גובה המים התגלו כבעיתיים ואנחנו מחפשים כרגע פתרון אולי חיישן חלופי.</w:t>
      </w:r>
    </w:p>
    <w:p w14:paraId="2569BEC1" w14:textId="6EB05E9A" w:rsidR="00AB6EB2" w:rsidRDefault="00AB6EB2" w:rsidP="00AB6EB2">
      <w:pPr>
        <w:rPr>
          <w:sz w:val="24"/>
          <w:szCs w:val="24"/>
          <w:rtl/>
        </w:rPr>
      </w:pPr>
      <w:r>
        <w:rPr>
          <w:rFonts w:hint="cs"/>
          <w:sz w:val="24"/>
          <w:szCs w:val="24"/>
          <w:rtl/>
        </w:rPr>
        <w:t>//להוסיף תמונות מהקוד.</w:t>
      </w:r>
    </w:p>
    <w:p w14:paraId="23CDA3AD" w14:textId="442F4D64" w:rsidR="00AB6EB2" w:rsidRDefault="00AB6EB2" w:rsidP="00AB6EB2">
      <w:pPr>
        <w:rPr>
          <w:sz w:val="32"/>
          <w:szCs w:val="32"/>
          <w:u w:val="single"/>
          <w:rtl/>
        </w:rPr>
      </w:pPr>
      <w:r>
        <w:rPr>
          <w:rFonts w:hint="cs"/>
          <w:sz w:val="32"/>
          <w:szCs w:val="32"/>
          <w:u w:val="single"/>
          <w:rtl/>
        </w:rPr>
        <w:t xml:space="preserve">יום </w:t>
      </w:r>
      <w:r>
        <w:rPr>
          <w:rFonts w:hint="cs"/>
          <w:sz w:val="32"/>
          <w:szCs w:val="32"/>
          <w:u w:val="single"/>
          <w:rtl/>
        </w:rPr>
        <w:t>שבת 3/4/2021</w:t>
      </w:r>
    </w:p>
    <w:p w14:paraId="65B8C769" w14:textId="3DB4CC3A" w:rsidR="00AB6EB2" w:rsidRDefault="00AB6EB2" w:rsidP="00AB6EB2">
      <w:pPr>
        <w:rPr>
          <w:sz w:val="24"/>
          <w:szCs w:val="24"/>
          <w:rtl/>
        </w:rPr>
      </w:pPr>
      <w:r>
        <w:rPr>
          <w:rFonts w:hint="cs"/>
          <w:sz w:val="24"/>
          <w:szCs w:val="24"/>
          <w:rtl/>
        </w:rPr>
        <w:t>היום התקדמתי בבית עם בניית השרטוטים של הפרוייקט וכתיבת הפרקים בספר הפרוייקט.</w:t>
      </w:r>
    </w:p>
    <w:p w14:paraId="5C0B8FC1" w14:textId="4296D247" w:rsidR="00B821B7" w:rsidRDefault="00B821B7" w:rsidP="00AB6EB2">
      <w:pPr>
        <w:rPr>
          <w:sz w:val="24"/>
          <w:szCs w:val="24"/>
          <w:rtl/>
        </w:rPr>
      </w:pPr>
    </w:p>
    <w:p w14:paraId="2F0DCE9A" w14:textId="3FBBB77F" w:rsidR="00B821B7" w:rsidRDefault="00B821B7" w:rsidP="00AB6EB2">
      <w:pPr>
        <w:rPr>
          <w:sz w:val="24"/>
          <w:szCs w:val="24"/>
          <w:rtl/>
        </w:rPr>
      </w:pPr>
    </w:p>
    <w:p w14:paraId="1F7B5CE7" w14:textId="5AA7D49F" w:rsidR="00B821B7" w:rsidRDefault="00B821B7" w:rsidP="00AB6EB2">
      <w:pPr>
        <w:rPr>
          <w:sz w:val="24"/>
          <w:szCs w:val="24"/>
          <w:rtl/>
        </w:rPr>
      </w:pPr>
    </w:p>
    <w:p w14:paraId="7394B545" w14:textId="77777777" w:rsidR="00B821B7" w:rsidRDefault="00B821B7" w:rsidP="00AB6EB2">
      <w:pPr>
        <w:rPr>
          <w:sz w:val="24"/>
          <w:szCs w:val="24"/>
          <w:rtl/>
        </w:rPr>
      </w:pPr>
    </w:p>
    <w:p w14:paraId="77E69AA0" w14:textId="0CA5D06A" w:rsidR="00B821B7" w:rsidRDefault="00B821B7" w:rsidP="00B821B7">
      <w:pPr>
        <w:rPr>
          <w:sz w:val="32"/>
          <w:szCs w:val="32"/>
          <w:u w:val="single"/>
          <w:rtl/>
        </w:rPr>
      </w:pPr>
      <w:r>
        <w:rPr>
          <w:rFonts w:hint="cs"/>
          <w:sz w:val="32"/>
          <w:szCs w:val="32"/>
          <w:u w:val="single"/>
          <w:rtl/>
        </w:rPr>
        <w:lastRenderedPageBreak/>
        <w:t>יום שישי 9/4/2021</w:t>
      </w:r>
    </w:p>
    <w:p w14:paraId="5039350B" w14:textId="1F0B34F4" w:rsidR="00B821B7" w:rsidRDefault="00B821B7" w:rsidP="00B821B7">
      <w:pPr>
        <w:rPr>
          <w:sz w:val="24"/>
          <w:szCs w:val="24"/>
          <w:rtl/>
        </w:rPr>
      </w:pPr>
      <w:r>
        <w:rPr>
          <w:rFonts w:hint="cs"/>
          <w:sz w:val="24"/>
          <w:szCs w:val="24"/>
          <w:rtl/>
        </w:rPr>
        <w:t xml:space="preserve">היום התקדמתי עם אדי על הקוד של הארדואינו, החלטנו סופית שהזיכרון </w:t>
      </w:r>
      <w:r>
        <w:rPr>
          <w:sz w:val="24"/>
          <w:szCs w:val="24"/>
        </w:rPr>
        <w:t>eepro</w:t>
      </w:r>
      <w:r>
        <w:rPr>
          <w:rFonts w:hint="cs"/>
          <w:sz w:val="24"/>
          <w:szCs w:val="24"/>
          <w:rtl/>
        </w:rPr>
        <w:t xml:space="preserve"> של הארדואינו כבר לא רלוונטי כי הוא יוצר המון תקלות ולכן הוצאנו אותו מהפרוייקט. בנוסף גם המשכנו לעבוד על הקוד של המסך עם הספרייה החדשה וקבענו את המבנה של התפרטים במסך</w:t>
      </w:r>
    </w:p>
    <w:p w14:paraId="7F2A31AD" w14:textId="73BF823E" w:rsidR="00AB6EB2" w:rsidRPr="00AB6EB2" w:rsidRDefault="00B821B7" w:rsidP="00B821B7">
      <w:pPr>
        <w:rPr>
          <w:sz w:val="24"/>
          <w:szCs w:val="24"/>
          <w:rtl/>
        </w:rPr>
      </w:pPr>
      <w:r>
        <w:rPr>
          <w:rFonts w:hint="cs"/>
          <w:sz w:val="24"/>
          <w:szCs w:val="24"/>
          <w:rtl/>
        </w:rPr>
        <w:t>//להוסיף צילום של המבנה החדש.</w:t>
      </w:r>
    </w:p>
    <w:p w14:paraId="658371DC" w14:textId="70238AF9" w:rsidR="0059714E" w:rsidRDefault="0059714E" w:rsidP="0059714E">
      <w:pPr>
        <w:rPr>
          <w:sz w:val="32"/>
          <w:szCs w:val="32"/>
          <w:u w:val="single"/>
          <w:rtl/>
        </w:rPr>
      </w:pPr>
      <w:r>
        <w:rPr>
          <w:rFonts w:hint="cs"/>
          <w:sz w:val="32"/>
          <w:szCs w:val="32"/>
          <w:u w:val="single"/>
          <w:rtl/>
        </w:rPr>
        <w:t>יום ראשון 11/4/2021</w:t>
      </w:r>
    </w:p>
    <w:p w14:paraId="1E976F37" w14:textId="128A3B89" w:rsidR="0059714E" w:rsidRDefault="0059714E" w:rsidP="0059714E">
      <w:pPr>
        <w:rPr>
          <w:sz w:val="24"/>
          <w:szCs w:val="24"/>
          <w:rtl/>
        </w:rPr>
      </w:pPr>
      <w:r>
        <w:rPr>
          <w:rFonts w:hint="cs"/>
          <w:sz w:val="24"/>
          <w:szCs w:val="24"/>
          <w:rtl/>
        </w:rPr>
        <w:t>היום התקדמתי בכתיבה של הספר פרויקט, סיימתי את החלק הראשון שלו (לתאר את החלק בהמשך). והתחלתי לעדכן את תרשים הבלוקים של הפרוייקט מפני שהוא לא סופי. בנוסף אני ממשיך לאסוף את החלקים שצריך להכניס לפריצינג.</w:t>
      </w:r>
    </w:p>
    <w:p w14:paraId="5C1AA29A" w14:textId="3E1B4E8A" w:rsidR="00AB6EB2" w:rsidRDefault="00AB6EB2" w:rsidP="00AB6EB2">
      <w:pPr>
        <w:rPr>
          <w:sz w:val="32"/>
          <w:szCs w:val="32"/>
          <w:u w:val="single"/>
          <w:rtl/>
        </w:rPr>
      </w:pPr>
      <w:r>
        <w:rPr>
          <w:rFonts w:hint="cs"/>
          <w:sz w:val="32"/>
          <w:szCs w:val="32"/>
          <w:u w:val="single"/>
          <w:rtl/>
        </w:rPr>
        <w:t xml:space="preserve">יום </w:t>
      </w:r>
      <w:r>
        <w:rPr>
          <w:rFonts w:hint="cs"/>
          <w:sz w:val="32"/>
          <w:szCs w:val="32"/>
          <w:u w:val="single"/>
          <w:rtl/>
        </w:rPr>
        <w:t>שני 12/4/2021</w:t>
      </w:r>
    </w:p>
    <w:p w14:paraId="38A0D3DB" w14:textId="7B2E3E9A" w:rsidR="00AB6EB2" w:rsidRDefault="00AB6EB2" w:rsidP="00AB6EB2">
      <w:pPr>
        <w:rPr>
          <w:sz w:val="24"/>
          <w:szCs w:val="24"/>
          <w:rtl/>
        </w:rPr>
      </w:pPr>
      <w:r>
        <w:rPr>
          <w:rFonts w:hint="cs"/>
          <w:sz w:val="24"/>
          <w:szCs w:val="24"/>
          <w:rtl/>
        </w:rPr>
        <w:t xml:space="preserve">היום המשכתי להתקדם עם ספר הפרוייקט אך גם נזכרתי בחיבור של הארדואינו למקור מתח מתוך המערכת. </w:t>
      </w:r>
      <w:r w:rsidR="00B821B7">
        <w:rPr>
          <w:rFonts w:hint="cs"/>
          <w:sz w:val="24"/>
          <w:szCs w:val="24"/>
          <w:rtl/>
        </w:rPr>
        <w:t xml:space="preserve">הלחמתי חיבור שיצא מהמעגל החיצוני בעל המתח הגבוה ישירות לארדואינו אך בעת הבדיקות נתקלנו בבעיה, המתח הוא גבוה מדיי בשביל הארדואינו מפני שלפעמים הסוללה יכולה להיות טעונה במתח שהוא גבוה יותר מ </w:t>
      </w:r>
      <w:r w:rsidR="00B821B7">
        <w:rPr>
          <w:sz w:val="24"/>
          <w:szCs w:val="24"/>
        </w:rPr>
        <w:t>12V</w:t>
      </w:r>
      <w:r w:rsidR="00B821B7">
        <w:rPr>
          <w:rFonts w:hint="cs"/>
          <w:sz w:val="24"/>
          <w:szCs w:val="24"/>
          <w:rtl/>
        </w:rPr>
        <w:t xml:space="preserve"> בנתיים אנחנו מחפשים פתרון לזה.</w:t>
      </w:r>
    </w:p>
    <w:p w14:paraId="3824A5B0" w14:textId="1D6A2E91" w:rsidR="00B821B7" w:rsidRDefault="00B821B7" w:rsidP="00AB6EB2">
      <w:pPr>
        <w:rPr>
          <w:sz w:val="24"/>
          <w:szCs w:val="24"/>
          <w:rtl/>
        </w:rPr>
      </w:pPr>
      <w:r>
        <w:rPr>
          <w:rFonts w:hint="cs"/>
          <w:sz w:val="24"/>
          <w:szCs w:val="24"/>
          <w:rtl/>
        </w:rPr>
        <w:t>//להוסיף צילומים של החיבור החדש.</w:t>
      </w:r>
    </w:p>
    <w:p w14:paraId="0D8924E7" w14:textId="77777777" w:rsidR="00B821B7" w:rsidRPr="00AB6EB2" w:rsidRDefault="00B821B7" w:rsidP="00AB6EB2">
      <w:pPr>
        <w:rPr>
          <w:rFonts w:hint="cs"/>
          <w:sz w:val="24"/>
          <w:szCs w:val="24"/>
          <w:rtl/>
        </w:rPr>
      </w:pPr>
    </w:p>
    <w:p w14:paraId="45B690F1" w14:textId="77777777" w:rsidR="0059714E" w:rsidRPr="00F97B2B" w:rsidRDefault="0059714E" w:rsidP="00F97B2B">
      <w:pPr>
        <w:rPr>
          <w:sz w:val="24"/>
          <w:szCs w:val="24"/>
          <w:rtl/>
        </w:rPr>
      </w:pPr>
    </w:p>
    <w:sectPr w:rsidR="0059714E" w:rsidRPr="00F97B2B" w:rsidSect="00EE41A8">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027FC9"/>
    <w:multiLevelType w:val="hybridMultilevel"/>
    <w:tmpl w:val="2F82D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wYCQ2NzQ2MTMyUdpeDU4uLM/DyQAkOzWgCem2nKLQAAAA=="/>
  </w:docVars>
  <w:rsids>
    <w:rsidRoot w:val="0003328A"/>
    <w:rsid w:val="0003328A"/>
    <w:rsid w:val="00137DBD"/>
    <w:rsid w:val="00150ACB"/>
    <w:rsid w:val="001E2F0A"/>
    <w:rsid w:val="00286BAF"/>
    <w:rsid w:val="003474BC"/>
    <w:rsid w:val="003E60D6"/>
    <w:rsid w:val="003F7C72"/>
    <w:rsid w:val="0042168D"/>
    <w:rsid w:val="00494F45"/>
    <w:rsid w:val="00502F56"/>
    <w:rsid w:val="005346D4"/>
    <w:rsid w:val="0059714E"/>
    <w:rsid w:val="00597412"/>
    <w:rsid w:val="00654944"/>
    <w:rsid w:val="00694F68"/>
    <w:rsid w:val="006D3FEF"/>
    <w:rsid w:val="006D60CE"/>
    <w:rsid w:val="00787B70"/>
    <w:rsid w:val="009B744D"/>
    <w:rsid w:val="00A17A89"/>
    <w:rsid w:val="00A62745"/>
    <w:rsid w:val="00AB6EB2"/>
    <w:rsid w:val="00B821B7"/>
    <w:rsid w:val="00B9697B"/>
    <w:rsid w:val="00C44CAB"/>
    <w:rsid w:val="00D076BC"/>
    <w:rsid w:val="00E03CDB"/>
    <w:rsid w:val="00EE41A8"/>
    <w:rsid w:val="00F800C9"/>
    <w:rsid w:val="00F92DF5"/>
    <w:rsid w:val="00F97B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5DBE3"/>
  <w15:chartTrackingRefBased/>
  <w15:docId w15:val="{0602EFB7-63AF-4271-9E21-350F8F734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21B7"/>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474BC"/>
    <w:pPr>
      <w:ind w:left="720"/>
      <w:contextualSpacing/>
    </w:pPr>
  </w:style>
  <w:style w:type="character" w:styleId="Hyperlink">
    <w:name w:val="Hyperlink"/>
    <w:basedOn w:val="a0"/>
    <w:uiPriority w:val="99"/>
    <w:unhideWhenUsed/>
    <w:rsid w:val="00597412"/>
    <w:rPr>
      <w:color w:val="0563C1" w:themeColor="hyperlink"/>
      <w:u w:val="single"/>
    </w:rPr>
  </w:style>
  <w:style w:type="character" w:styleId="a4">
    <w:name w:val="Unresolved Mention"/>
    <w:basedOn w:val="a0"/>
    <w:uiPriority w:val="99"/>
    <w:semiHidden/>
    <w:unhideWhenUsed/>
    <w:rsid w:val="00597412"/>
    <w:rPr>
      <w:color w:val="605E5C"/>
      <w:shd w:val="clear" w:color="auto" w:fill="E1DFDD"/>
    </w:rPr>
  </w:style>
  <w:style w:type="character" w:styleId="FollowedHyperlink">
    <w:name w:val="FollowedHyperlink"/>
    <w:basedOn w:val="a0"/>
    <w:uiPriority w:val="99"/>
    <w:semiHidden/>
    <w:unhideWhenUsed/>
    <w:rsid w:val="003E60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281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ructables.com/Arduino-String-Manipulation-Using-Minimal-Ram/" TargetMode="External"/><Relationship Id="rId3" Type="http://schemas.openxmlformats.org/officeDocument/2006/relationships/styles" Target="styles.xml"/><Relationship Id="rId7" Type="http://schemas.openxmlformats.org/officeDocument/2006/relationships/hyperlink" Target="https://docs.google.com/document/d/1w8L4jMxFrutquqafYReikdoszqZtQo8MWmbC8jpTd0A/edit?ts=5fff1a3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NUL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E9988-2781-420A-9923-12F8F46BB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TotalTime>
  <Pages>11</Pages>
  <Words>1452</Words>
  <Characters>7264</Characters>
  <Application>Microsoft Office Word</Application>
  <DocSecurity>0</DocSecurity>
  <Lines>60</Lines>
  <Paragraphs>1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30</cp:revision>
  <dcterms:created xsi:type="dcterms:W3CDTF">2020-05-10T13:55:00Z</dcterms:created>
  <dcterms:modified xsi:type="dcterms:W3CDTF">2021-04-16T15:20:00Z</dcterms:modified>
</cp:coreProperties>
</file>